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FDF12" w14:textId="77777777" w:rsidR="00C82AA1" w:rsidRDefault="00C82AA1" w:rsidP="00677937">
      <w:pPr>
        <w:pStyle w:val="DATHeader"/>
      </w:pPr>
    </w:p>
    <w:p w14:paraId="69FECAFB" w14:textId="4912F937" w:rsidR="003D7260" w:rsidRDefault="003D7260" w:rsidP="00677937">
      <w:pPr>
        <w:pStyle w:val="DATSubHeader"/>
        <w:rPr>
          <w:lang w:val="en-US"/>
        </w:rPr>
      </w:pPr>
    </w:p>
    <w:p w14:paraId="27A68A64" w14:textId="77777777" w:rsidR="005B7179" w:rsidRDefault="005B7179" w:rsidP="00677937">
      <w:pPr>
        <w:pStyle w:val="DATHeader"/>
      </w:pPr>
      <w:r>
        <w:t>Person Specification</w:t>
      </w:r>
    </w:p>
    <w:p w14:paraId="3B17DFF7" w14:textId="6C756CF0" w:rsidR="005B7179" w:rsidRPr="001D680F" w:rsidRDefault="005B7179" w:rsidP="00677937">
      <w:pPr>
        <w:pStyle w:val="DATTopSubHeader"/>
      </w:pPr>
      <w:r>
        <w:t>Post:</w:t>
      </w:r>
      <w:r w:rsidR="13B7F7C4">
        <w:t xml:space="preserve"> </w:t>
      </w:r>
      <w:r w:rsidR="00125F35">
        <w:t>Cover Supervisor</w:t>
      </w:r>
    </w:p>
    <w:p w14:paraId="1DF7E511" w14:textId="77777777" w:rsidR="005B7179" w:rsidRDefault="005B7179" w:rsidP="00677937">
      <w:pPr>
        <w:pStyle w:val="DATText"/>
        <w:jc w:val="left"/>
      </w:pPr>
    </w:p>
    <w:tbl>
      <w:tblPr>
        <w:tblStyle w:val="TableGrid"/>
        <w:tblW w:w="101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174489"/>
          <w:insideV w:val="single" w:sz="6" w:space="0" w:color="174489"/>
        </w:tblBorders>
        <w:tblLook w:val="04A0" w:firstRow="1" w:lastRow="0" w:firstColumn="1" w:lastColumn="0" w:noHBand="0" w:noVBand="1"/>
      </w:tblPr>
      <w:tblGrid>
        <w:gridCol w:w="1560"/>
        <w:gridCol w:w="3543"/>
        <w:gridCol w:w="3543"/>
        <w:gridCol w:w="1525"/>
      </w:tblGrid>
      <w:tr w:rsidR="004C0DF2" w:rsidRPr="00963689" w14:paraId="075E9ACE" w14:textId="77777777" w:rsidTr="5D9CD540">
        <w:tc>
          <w:tcPr>
            <w:tcW w:w="1560" w:type="dxa"/>
            <w:tcBorders>
              <w:top w:val="nil"/>
              <w:bottom w:val="single" w:sz="12" w:space="0" w:color="174489"/>
            </w:tcBorders>
          </w:tcPr>
          <w:p w14:paraId="1C5E6C3F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Attributes</w:t>
            </w:r>
          </w:p>
        </w:tc>
        <w:tc>
          <w:tcPr>
            <w:tcW w:w="3543" w:type="dxa"/>
            <w:tcBorders>
              <w:top w:val="nil"/>
              <w:bottom w:val="single" w:sz="12" w:space="0" w:color="174489"/>
            </w:tcBorders>
          </w:tcPr>
          <w:p w14:paraId="6D6B6E39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Essential</w:t>
            </w:r>
          </w:p>
        </w:tc>
        <w:tc>
          <w:tcPr>
            <w:tcW w:w="3543" w:type="dxa"/>
            <w:tcBorders>
              <w:top w:val="nil"/>
              <w:bottom w:val="single" w:sz="12" w:space="0" w:color="174489"/>
            </w:tcBorders>
          </w:tcPr>
          <w:p w14:paraId="4D706988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Desirable</w:t>
            </w:r>
          </w:p>
        </w:tc>
        <w:tc>
          <w:tcPr>
            <w:tcW w:w="1525" w:type="dxa"/>
            <w:tcBorders>
              <w:top w:val="nil"/>
              <w:bottom w:val="single" w:sz="12" w:space="0" w:color="174489"/>
            </w:tcBorders>
          </w:tcPr>
          <w:p w14:paraId="6C8D64BD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How identified</w:t>
            </w:r>
          </w:p>
        </w:tc>
      </w:tr>
      <w:tr w:rsidR="00AF7D54" w14:paraId="6C8C7C8B" w14:textId="77777777" w:rsidTr="5D9CD540">
        <w:tc>
          <w:tcPr>
            <w:tcW w:w="1560" w:type="dxa"/>
            <w:tcBorders>
              <w:top w:val="single" w:sz="12" w:space="0" w:color="174489"/>
            </w:tcBorders>
          </w:tcPr>
          <w:p w14:paraId="536572ED" w14:textId="77777777" w:rsidR="00AF7D54" w:rsidRPr="00486664" w:rsidRDefault="00AF7D54" w:rsidP="00677937">
            <w:pPr>
              <w:pStyle w:val="DATTableColHeader"/>
              <w:spacing w:before="60" w:after="60"/>
            </w:pPr>
            <w:r w:rsidRPr="00486664">
              <w:t>Qualifications</w:t>
            </w:r>
          </w:p>
        </w:tc>
        <w:tc>
          <w:tcPr>
            <w:tcW w:w="3543" w:type="dxa"/>
            <w:tcBorders>
              <w:top w:val="single" w:sz="12" w:space="0" w:color="174489"/>
            </w:tcBorders>
          </w:tcPr>
          <w:sdt>
            <w:sdtPr>
              <w:id w:val="578939529"/>
              <w:placeholder>
                <w:docPart w:val="9AFE1AD0E03E4872A47A78726C898EA8"/>
              </w:placeholder>
            </w:sdtPr>
            <w:sdtEndPr/>
            <w:sdtContent>
              <w:p w14:paraId="3E8E02B2" w14:textId="047AE663" w:rsidR="00814FD2" w:rsidRPr="00486664" w:rsidRDefault="10E90A54" w:rsidP="00984564">
                <w:pPr>
                  <w:pStyle w:val="DATBullets"/>
                </w:pPr>
                <w:r w:rsidRPr="00486664">
                  <w:t xml:space="preserve">GCSE Grade </w:t>
                </w:r>
                <w:r w:rsidR="723DF9AB" w:rsidRPr="00486664">
                  <w:t>4</w:t>
                </w:r>
                <w:r w:rsidRPr="00486664">
                  <w:t xml:space="preserve"> or above in English and mathematics (or equivalent)  </w:t>
                </w:r>
              </w:p>
              <w:p w14:paraId="1B18890E" w14:textId="35D73936" w:rsidR="00AF7D54" w:rsidRPr="00486664" w:rsidRDefault="00125F35" w:rsidP="00125F35">
                <w:pPr>
                  <w:pStyle w:val="DATBullets"/>
                </w:pPr>
                <w:r w:rsidRPr="00486664">
                  <w:t>Educated to A Level (or equivalent)</w:t>
                </w:r>
              </w:p>
            </w:sdtContent>
          </w:sdt>
        </w:tc>
        <w:sdt>
          <w:sdtPr>
            <w:rPr>
              <w:b/>
              <w:bCs/>
            </w:rPr>
            <w:id w:val="1491132257"/>
            <w:placeholder>
              <w:docPart w:val="D9E05138ACD14F53BBEC9EFD1C077402"/>
            </w:placeholder>
          </w:sdtPr>
          <w:sdtEndPr>
            <w:rPr>
              <w:b w:val="0"/>
              <w:bCs w:val="0"/>
            </w:rPr>
          </w:sdtEndPr>
          <w:sdtContent>
            <w:tc>
              <w:tcPr>
                <w:tcW w:w="3543" w:type="dxa"/>
                <w:tcBorders>
                  <w:top w:val="single" w:sz="12" w:space="0" w:color="174489"/>
                </w:tcBorders>
              </w:tcPr>
              <w:p w14:paraId="3B41CC8D" w14:textId="77777777" w:rsidR="00FD5490" w:rsidRPr="00486664" w:rsidRDefault="00FD5490" w:rsidP="006F04DE">
                <w:pPr>
                  <w:pStyle w:val="DATBullets"/>
                </w:pPr>
                <w:r w:rsidRPr="00486664">
                  <w:t>Good honours degree</w:t>
                </w:r>
              </w:p>
              <w:p w14:paraId="31305A2D" w14:textId="77777777" w:rsidR="00FD5490" w:rsidRPr="00486664" w:rsidRDefault="00FD5490" w:rsidP="006F04DE">
                <w:pPr>
                  <w:pStyle w:val="DATBullets"/>
                </w:pPr>
                <w:r w:rsidRPr="00486664">
                  <w:t>Qualified Teacher Status</w:t>
                </w:r>
              </w:p>
              <w:p w14:paraId="38BBB5F3" w14:textId="77777777" w:rsidR="00FD5490" w:rsidRPr="00486664" w:rsidRDefault="00FD5490" w:rsidP="006F04DE">
                <w:pPr>
                  <w:pStyle w:val="DATBullets"/>
                </w:pPr>
                <w:r w:rsidRPr="00486664">
                  <w:t>HLTA Status</w:t>
                </w:r>
              </w:p>
              <w:p w14:paraId="2F7BFAAA" w14:textId="787B2C50" w:rsidR="00677937" w:rsidRPr="00486664" w:rsidRDefault="00FD5490" w:rsidP="00FD5490">
                <w:pPr>
                  <w:pStyle w:val="DATBullets"/>
                </w:pPr>
                <w:r w:rsidRPr="00486664">
                  <w:t>Relevant CPD</w:t>
                </w:r>
              </w:p>
            </w:tc>
          </w:sdtContent>
        </w:sdt>
        <w:tc>
          <w:tcPr>
            <w:tcW w:w="1525" w:type="dxa"/>
            <w:tcBorders>
              <w:top w:val="single" w:sz="12" w:space="0" w:color="174489"/>
            </w:tcBorders>
          </w:tcPr>
          <w:sdt>
            <w:sdtPr>
              <w:id w:val="-1752029220"/>
              <w:placeholder>
                <w:docPart w:val="F1F7D6EE22D6466B9CD827841CAEC784"/>
              </w:placeholder>
            </w:sdtPr>
            <w:sdtEndPr/>
            <w:sdtContent>
              <w:sdt>
                <w:sdtPr>
                  <w:id w:val="2060360250"/>
                  <w:placeholder>
                    <w:docPart w:val="9166D3AADF6446D1B31E97DE4242A03B"/>
                  </w:placeholder>
                </w:sdtPr>
                <w:sdtEndPr/>
                <w:sdtContent>
                  <w:p w14:paraId="7BC43C59" w14:textId="18C41F11" w:rsidR="00D03C2D" w:rsidRPr="00486664" w:rsidRDefault="00A34646" w:rsidP="00984564">
                    <w:pPr>
                      <w:pStyle w:val="DATBullets"/>
                    </w:pPr>
                    <w:r w:rsidRPr="00486664">
                      <w:t>Application</w:t>
                    </w:r>
                  </w:p>
                  <w:p w14:paraId="7D84D92D" w14:textId="51223908" w:rsidR="00AF7D54" w:rsidRPr="00486664" w:rsidRDefault="0002699A" w:rsidP="00984564">
                    <w:pPr>
                      <w:pStyle w:val="DATBullets"/>
                    </w:pPr>
                    <w:r w:rsidRPr="00486664">
                      <w:t>Certification</w:t>
                    </w:r>
                  </w:p>
                </w:sdtContent>
              </w:sdt>
            </w:sdtContent>
          </w:sdt>
        </w:tc>
      </w:tr>
      <w:tr w:rsidR="00AF7D54" w14:paraId="6773154E" w14:textId="77777777" w:rsidTr="5D9CD540">
        <w:tc>
          <w:tcPr>
            <w:tcW w:w="1560" w:type="dxa"/>
          </w:tcPr>
          <w:p w14:paraId="6492E198" w14:textId="77777777" w:rsidR="00AF7D54" w:rsidRPr="00486664" w:rsidRDefault="00AF7D54" w:rsidP="00677937">
            <w:pPr>
              <w:pStyle w:val="DATTableRowHeader"/>
              <w:spacing w:before="60" w:after="60"/>
            </w:pPr>
            <w:r w:rsidRPr="00486664">
              <w:t>Experience</w:t>
            </w:r>
          </w:p>
        </w:tc>
        <w:sdt>
          <w:sdtPr>
            <w:id w:val="1984493371"/>
            <w:placeholder>
              <w:docPart w:val="25CA256ED8ED4350AF63588937CB97BE"/>
            </w:placeholder>
          </w:sdtPr>
          <w:sdtEndPr/>
          <w:sdtContent>
            <w:sdt>
              <w:sdtPr>
                <w:id w:val="291872552"/>
                <w:placeholder>
                  <w:docPart w:val="243F8BD551FB48B984FD69F49C3A1BE1"/>
                </w:placeholder>
              </w:sdtPr>
              <w:sdtEndPr/>
              <w:sdtContent>
                <w:tc>
                  <w:tcPr>
                    <w:tcW w:w="3543" w:type="dxa"/>
                  </w:tcPr>
                  <w:p w14:paraId="380570B5" w14:textId="77777777" w:rsidR="00FD5490" w:rsidRPr="00486664" w:rsidRDefault="00A626C9" w:rsidP="00FD5490">
                    <w:pPr>
                      <w:pStyle w:val="DATBullets"/>
                    </w:pPr>
                    <w:r w:rsidRPr="00486664">
                      <w:t>Values driven</w:t>
                    </w:r>
                  </w:p>
                  <w:p w14:paraId="0CE7F6FB" w14:textId="7957CAA1" w:rsidR="00AF7D54" w:rsidRPr="00486664" w:rsidRDefault="00FD5490" w:rsidP="00FD5490">
                    <w:pPr>
                      <w:pStyle w:val="DATBullets"/>
                    </w:pPr>
                    <w:r w:rsidRPr="00486664">
                      <w:t>Working in a similar role</w:t>
                    </w:r>
                  </w:p>
                </w:tc>
              </w:sdtContent>
            </w:sdt>
          </w:sdtContent>
        </w:sdt>
        <w:tc>
          <w:tcPr>
            <w:tcW w:w="3543" w:type="dxa"/>
          </w:tcPr>
          <w:sdt>
            <w:sdtPr>
              <w:id w:val="-489955374"/>
              <w:placeholder>
                <w:docPart w:val="6FE95BDC33374C57B41FF6A145D91E5B"/>
              </w:placeholder>
            </w:sdtPr>
            <w:sdtEndPr/>
            <w:sdtContent>
              <w:p w14:paraId="13442E47" w14:textId="77777777" w:rsidR="00411CEE" w:rsidRPr="00486664" w:rsidRDefault="00411CEE" w:rsidP="00984564">
                <w:pPr>
                  <w:pStyle w:val="DATBullets"/>
                </w:pPr>
                <w:r w:rsidRPr="00486664">
                  <w:t>Working in an inner-city area of high deprivation</w:t>
                </w:r>
              </w:p>
              <w:p w14:paraId="3310B532" w14:textId="7887B314" w:rsidR="00411CEE" w:rsidRPr="00486664" w:rsidRDefault="00257CD5" w:rsidP="00984564">
                <w:pPr>
                  <w:pStyle w:val="DATBullets"/>
                </w:pPr>
                <w:r w:rsidRPr="00486664">
                  <w:t>Strong teaching ability</w:t>
                </w:r>
              </w:p>
            </w:sdtContent>
          </w:sdt>
          <w:p w14:paraId="39FAA392" w14:textId="4F268188" w:rsidR="00AF7D54" w:rsidRPr="00486664" w:rsidRDefault="00AF7D54" w:rsidP="00984564">
            <w:pPr>
              <w:pStyle w:val="DATBullets"/>
              <w:numPr>
                <w:ilvl w:val="0"/>
                <w:numId w:val="0"/>
              </w:numPr>
              <w:ind w:left="170"/>
            </w:pPr>
          </w:p>
        </w:tc>
        <w:sdt>
          <w:sdtPr>
            <w:rPr>
              <w:b/>
              <w:bCs/>
            </w:rPr>
            <w:id w:val="1617333820"/>
            <w:placeholder>
              <w:docPart w:val="F3DD0349175142A2A58F3CDE46567967"/>
            </w:placeholder>
          </w:sdtPr>
          <w:sdtEndPr>
            <w:rPr>
              <w:b w:val="0"/>
            </w:rPr>
          </w:sdtEndPr>
          <w:sdtContent>
            <w:tc>
              <w:tcPr>
                <w:tcW w:w="1525" w:type="dxa"/>
              </w:tcPr>
              <w:sdt>
                <w:sdtPr>
                  <w:rPr>
                    <w:b/>
                    <w:bCs/>
                  </w:rPr>
                  <w:id w:val="-367073269"/>
                  <w:placeholder>
                    <w:docPart w:val="21F656CBE9574F14902C0E4389883962"/>
                  </w:placeholder>
                </w:sdtPr>
                <w:sdtEndPr>
                  <w:rPr>
                    <w:b w:val="0"/>
                  </w:rPr>
                </w:sdtEndPr>
                <w:sdtContent>
                  <w:p w14:paraId="4C41C712" w14:textId="5657954A" w:rsidR="00A34646" w:rsidRPr="00486664" w:rsidRDefault="00A34646" w:rsidP="00A34646">
                    <w:pPr>
                      <w:pStyle w:val="DTATableBullets"/>
                      <w:numPr>
                        <w:ilvl w:val="0"/>
                        <w:numId w:val="1"/>
                      </w:numPr>
                      <w:spacing w:before="60" w:after="60"/>
                      <w:contextualSpacing w:val="0"/>
                      <w:rPr>
                        <w:bCs/>
                      </w:rPr>
                    </w:pPr>
                    <w:r w:rsidRPr="00486664">
                      <w:rPr>
                        <w:bCs/>
                      </w:rPr>
                      <w:t>Application</w:t>
                    </w:r>
                  </w:p>
                  <w:p w14:paraId="7EE6630E" w14:textId="5F1E0CEB" w:rsidR="00AF7D54" w:rsidRPr="00486664" w:rsidRDefault="00A34646" w:rsidP="00A34646">
                    <w:pPr>
                      <w:pStyle w:val="DTATableBullets"/>
                      <w:numPr>
                        <w:ilvl w:val="0"/>
                        <w:numId w:val="1"/>
                      </w:numPr>
                      <w:spacing w:before="60" w:after="60"/>
                      <w:contextualSpacing w:val="0"/>
                      <w:rPr>
                        <w:bCs/>
                      </w:rPr>
                    </w:pPr>
                    <w:r w:rsidRPr="00486664">
                      <w:rPr>
                        <w:bCs/>
                      </w:rPr>
                      <w:t>Interview</w:t>
                    </w:r>
                  </w:p>
                </w:sdtContent>
              </w:sdt>
            </w:tc>
          </w:sdtContent>
        </w:sdt>
      </w:tr>
      <w:tr w:rsidR="00AF7D54" w14:paraId="5D34A90F" w14:textId="77777777" w:rsidTr="5D9CD540">
        <w:tc>
          <w:tcPr>
            <w:tcW w:w="1560" w:type="dxa"/>
          </w:tcPr>
          <w:p w14:paraId="4505500A" w14:textId="77777777" w:rsidR="00AF7D54" w:rsidRPr="00486664" w:rsidRDefault="00AF7D54" w:rsidP="00677937">
            <w:pPr>
              <w:pStyle w:val="DATTableRowHeader"/>
              <w:spacing w:before="60" w:after="60"/>
            </w:pPr>
            <w:r w:rsidRPr="00486664">
              <w:t>Knowledge and skills</w:t>
            </w:r>
          </w:p>
        </w:tc>
        <w:sdt>
          <w:sdtPr>
            <w:id w:val="1163353252"/>
            <w:placeholder>
              <w:docPart w:val="9B463D99747841BEBBFCDF442BD7FF0C"/>
            </w:placeholder>
          </w:sdtPr>
          <w:sdtEndPr/>
          <w:sdtContent>
            <w:tc>
              <w:tcPr>
                <w:tcW w:w="3543" w:type="dxa"/>
              </w:tcPr>
              <w:sdt>
                <w:sdtPr>
                  <w:tag w:val="Bullets1C"/>
                  <w:id w:val="264195499"/>
                  <w:placeholder>
                    <w:docPart w:val="432AAACF1E7545248D1A996C24B1BBE8"/>
                  </w:placeholder>
                </w:sdtPr>
                <w:sdtEndPr/>
                <w:sdtContent>
                  <w:p w14:paraId="2B06E9C6" w14:textId="77777777" w:rsidR="00257CD5" w:rsidRPr="00486664" w:rsidRDefault="00257CD5" w:rsidP="00257CD5">
                    <w:pPr>
                      <w:pStyle w:val="DATBullets"/>
                      <w:rPr>
                        <w:lang w:eastAsia="en-GB"/>
                      </w:rPr>
                    </w:pPr>
                    <w:r w:rsidRPr="00486664">
                      <w:t>High expectations which motivate and challenge students</w:t>
                    </w:r>
                  </w:p>
                  <w:p w14:paraId="10CE9773" w14:textId="21A0A5D7" w:rsidR="00257CD5" w:rsidRPr="00486664" w:rsidRDefault="00257CD5" w:rsidP="00257CD5">
                    <w:pPr>
                      <w:pStyle w:val="DATBullets"/>
                      <w:rPr>
                        <w:lang w:eastAsia="en-GB"/>
                      </w:rPr>
                    </w:pPr>
                    <w:r w:rsidRPr="00486664">
                      <w:t>Adaptable to working across a range of subject areas with no regular timetable</w:t>
                    </w:r>
                  </w:p>
                  <w:p w14:paraId="313715FD" w14:textId="486CCBAD" w:rsidR="006F04DE" w:rsidRPr="00486664" w:rsidRDefault="00257CD5" w:rsidP="00257CD5">
                    <w:pPr>
                      <w:pStyle w:val="DATBullets"/>
                      <w:rPr>
                        <w:lang w:eastAsia="en-GB"/>
                      </w:rPr>
                    </w:pPr>
                    <w:r w:rsidRPr="00486664">
                      <w:t>Behaviour management to support a disciplined and joyful culture</w:t>
                    </w:r>
                  </w:p>
                  <w:p w14:paraId="0658EEFC" w14:textId="60442472" w:rsidR="00677937" w:rsidRPr="00486664" w:rsidRDefault="00677937" w:rsidP="004A679F">
                    <w:pPr>
                      <w:pStyle w:val="DATBullets"/>
                      <w:rPr>
                        <w:lang w:eastAsia="en-GB"/>
                      </w:rPr>
                    </w:pPr>
                    <w:r w:rsidRPr="00486664">
                      <w:rPr>
                        <w:lang w:eastAsia="en-GB"/>
                      </w:rPr>
                      <w:t>Commitment to safeguarding</w:t>
                    </w:r>
                  </w:p>
                  <w:p w14:paraId="673EF986" w14:textId="14F42FC3" w:rsidR="00AF7D54" w:rsidRPr="00486664" w:rsidRDefault="00677937" w:rsidP="00984564">
                    <w:pPr>
                      <w:pStyle w:val="DATBullets"/>
                      <w:rPr>
                        <w:lang w:eastAsia="en-GB"/>
                      </w:rPr>
                    </w:pPr>
                    <w:r w:rsidRPr="00486664">
                      <w:rPr>
                        <w:lang w:eastAsia="en-GB"/>
                      </w:rPr>
                      <w:t>Microsoft Office, especially Excel, Outlook and Word</w:t>
                    </w:r>
                  </w:p>
                </w:sdtContent>
              </w:sdt>
            </w:tc>
          </w:sdtContent>
        </w:sdt>
        <w:sdt>
          <w:sdtPr>
            <w:id w:val="-1150899005"/>
            <w:placeholder>
              <w:docPart w:val="E32F2BD81CE14476AD6B71836A7A6345"/>
            </w:placeholder>
          </w:sdtPr>
          <w:sdtEndPr/>
          <w:sdtContent>
            <w:tc>
              <w:tcPr>
                <w:tcW w:w="3543" w:type="dxa"/>
              </w:tcPr>
              <w:sdt>
                <w:sdtPr>
                  <w:id w:val="558676328"/>
                  <w:placeholder>
                    <w:docPart w:val="048EF2A04CAB472B83BEF24AB7B3C039"/>
                  </w:placeholder>
                </w:sdtPr>
                <w:sdtEndPr/>
                <w:sdtContent>
                  <w:sdt>
                    <w:sdtPr>
                      <w:id w:val="-1206092867"/>
                      <w:placeholder>
                        <w:docPart w:val="CC3823B4F36D47DF9528B7090720561B"/>
                      </w:placeholder>
                    </w:sdtPr>
                    <w:sdtEndPr/>
                    <w:sdtContent>
                      <w:p w14:paraId="01A1D493" w14:textId="77777777" w:rsidR="00077999" w:rsidRPr="00486664" w:rsidRDefault="00077999" w:rsidP="00984564">
                        <w:pPr>
                          <w:pStyle w:val="DATBullets"/>
                        </w:pPr>
                        <w:r w:rsidRPr="00486664">
                          <w:t>Understanding of what makes a Dixons academy different and successful</w:t>
                        </w:r>
                      </w:p>
                      <w:p w14:paraId="2FF3A881" w14:textId="61CB5F32" w:rsidR="00AF7D54" w:rsidRPr="00486664" w:rsidRDefault="00486664" w:rsidP="00984564">
                        <w:pPr>
                          <w:pStyle w:val="DATBullets"/>
                        </w:pPr>
                        <w:r w:rsidRPr="00486664">
                          <w:t>Strong specialist subject knowledge</w:t>
                        </w:r>
                      </w:p>
                    </w:sdtContent>
                  </w:sdt>
                </w:sdtContent>
              </w:sdt>
            </w:tc>
          </w:sdtContent>
        </w:sdt>
        <w:sdt>
          <w:sdtPr>
            <w:id w:val="840200441"/>
            <w:placeholder>
              <w:docPart w:val="8940E9C47FCF43EBA6C4F93C809AB3E4"/>
            </w:placeholder>
          </w:sdtPr>
          <w:sdtEndPr/>
          <w:sdtContent>
            <w:tc>
              <w:tcPr>
                <w:tcW w:w="1525" w:type="dxa"/>
              </w:tcPr>
              <w:sdt>
                <w:sdtPr>
                  <w:id w:val="-1791271813"/>
                  <w:placeholder>
                    <w:docPart w:val="C4E798B1ED8B4177A3737A12D6E791DF"/>
                  </w:placeholder>
                </w:sdtPr>
                <w:sdtEndPr/>
                <w:sdtContent>
                  <w:p w14:paraId="69F07B76" w14:textId="2A0920C5" w:rsidR="00A34646" w:rsidRPr="00486664" w:rsidRDefault="00A34646" w:rsidP="00984564">
                    <w:pPr>
                      <w:pStyle w:val="DATBullets"/>
                    </w:pPr>
                    <w:r w:rsidRPr="00486664">
                      <w:t>Application</w:t>
                    </w:r>
                  </w:p>
                  <w:p w14:paraId="5C5784A6" w14:textId="3DC34FBB" w:rsidR="00A34646" w:rsidRPr="00486664" w:rsidRDefault="00A34646" w:rsidP="00984564">
                    <w:pPr>
                      <w:pStyle w:val="DATBullets"/>
                    </w:pPr>
                    <w:r w:rsidRPr="00486664">
                      <w:t>Interview</w:t>
                    </w:r>
                  </w:p>
                  <w:p w14:paraId="66621E63" w14:textId="6639B40D" w:rsidR="00AF7D54" w:rsidRPr="00486664" w:rsidRDefault="00A34646" w:rsidP="00984564">
                    <w:pPr>
                      <w:pStyle w:val="DATBullets"/>
                    </w:pPr>
                    <w:r w:rsidRPr="00486664">
                      <w:t>References</w:t>
                    </w:r>
                  </w:p>
                </w:sdtContent>
              </w:sdt>
            </w:tc>
          </w:sdtContent>
        </w:sdt>
      </w:tr>
      <w:tr w:rsidR="00AF7D54" w14:paraId="5671D1FF" w14:textId="77777777" w:rsidTr="5D9CD540">
        <w:tc>
          <w:tcPr>
            <w:tcW w:w="1560" w:type="dxa"/>
          </w:tcPr>
          <w:p w14:paraId="48469045" w14:textId="77777777" w:rsidR="00AF7D54" w:rsidRPr="00486664" w:rsidRDefault="00AF7D54" w:rsidP="00677937">
            <w:pPr>
              <w:pStyle w:val="DATTableRowHeader"/>
              <w:spacing w:before="60" w:after="60"/>
            </w:pPr>
            <w:r w:rsidRPr="00486664">
              <w:t>Character</w:t>
            </w:r>
          </w:p>
        </w:tc>
        <w:tc>
          <w:tcPr>
            <w:tcW w:w="3543" w:type="dxa"/>
          </w:tcPr>
          <w:sdt>
            <w:sdtPr>
              <w:id w:val="-1808928322"/>
              <w:placeholder>
                <w:docPart w:val="F341A4CB94ED4A72BDC55D0C9036507F"/>
              </w:placeholder>
            </w:sdtPr>
            <w:sdtEndPr/>
            <w:sdtContent>
              <w:sdt>
                <w:sdtPr>
                  <w:tag w:val="Bullet1D"/>
                  <w:id w:val="434944028"/>
                  <w:placeholder>
                    <w:docPart w:val="8FFB5D8E22C54C53AA2DB6A00043C59B"/>
                  </w:placeholder>
                </w:sdtPr>
                <w:sdtEndPr/>
                <w:sdtContent>
                  <w:sdt>
                    <w:sdtPr>
                      <w:tag w:val="Bullet1D"/>
                      <w:id w:val="353153621"/>
                      <w:placeholder>
                        <w:docPart w:val="9350D48F6EA747ACBC7D8F9FA37F030C"/>
                      </w:placeholder>
                    </w:sdtPr>
                    <w:sdtEndPr/>
                    <w:sdtContent>
                      <w:p w14:paraId="6ACBC846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Strong moral purpose and drive for improvement</w:t>
                        </w:r>
                      </w:p>
                      <w:p w14:paraId="26CF1048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Mission-aligned</w:t>
                        </w:r>
                      </w:p>
                      <w:p w14:paraId="70B04E87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Humble and kind</w:t>
                        </w:r>
                      </w:p>
                      <w:p w14:paraId="36C18FF9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Motivated, enthusiastic and flexible</w:t>
                        </w:r>
                      </w:p>
                      <w:p w14:paraId="3ABD11E8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Excellent interpersonal skills</w:t>
                        </w:r>
                      </w:p>
                      <w:p w14:paraId="0264D1F1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Good sense of humour</w:t>
                        </w:r>
                      </w:p>
                      <w:p w14:paraId="70D6CA2A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Desire to develop yourself</w:t>
                        </w:r>
                      </w:p>
                      <w:p w14:paraId="7B168F43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Ability to give, receive and act on feedback</w:t>
                        </w:r>
                      </w:p>
                      <w:p w14:paraId="2B8304BD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Strong attention to detail</w:t>
                        </w:r>
                      </w:p>
                      <w:p w14:paraId="5C5982D4" w14:textId="77777777" w:rsidR="00C42B6C" w:rsidRPr="00486664" w:rsidRDefault="00C42B6C" w:rsidP="00C42B6C">
                        <w:pPr>
                          <w:pStyle w:val="DATBullets"/>
                        </w:pPr>
                        <w:r w:rsidRPr="00486664">
                          <w:t>Ability to work under pressure</w:t>
                        </w:r>
                      </w:p>
                      <w:p w14:paraId="1EB33E8D" w14:textId="63876DB7" w:rsidR="00AF7D54" w:rsidRPr="00486664" w:rsidRDefault="00C42B6C" w:rsidP="00C42B6C">
                        <w:pPr>
                          <w:pStyle w:val="DATBullets"/>
                        </w:pPr>
                        <w:r w:rsidRPr="00486664">
                          <w:t>Commitment to the full life of the academy</w:t>
                        </w:r>
                      </w:p>
                    </w:sdtContent>
                  </w:sdt>
                </w:sdtContent>
              </w:sdt>
            </w:sdtContent>
          </w:sdt>
        </w:tc>
        <w:tc>
          <w:tcPr>
            <w:tcW w:w="3543" w:type="dxa"/>
          </w:tcPr>
          <w:p w14:paraId="5D73620A" w14:textId="53A1E92F" w:rsidR="00AF7D54" w:rsidRPr="00486664" w:rsidRDefault="00AF7D54" w:rsidP="00984564">
            <w:pPr>
              <w:pStyle w:val="DATBullets"/>
            </w:pPr>
            <w:r w:rsidRPr="00486664">
              <w:t>Willingness to</w:t>
            </w:r>
            <w:r w:rsidR="00DC7C4B" w:rsidRPr="00486664">
              <w:t xml:space="preserve"> </w:t>
            </w:r>
            <w:r w:rsidRPr="00486664">
              <w:t>offer</w:t>
            </w:r>
            <w:r w:rsidR="00DC7C4B" w:rsidRPr="00486664">
              <w:t xml:space="preserve"> </w:t>
            </w:r>
            <w:r w:rsidRPr="00486664">
              <w:t>extra-curricular provision</w:t>
            </w:r>
          </w:p>
        </w:tc>
        <w:tc>
          <w:tcPr>
            <w:tcW w:w="1525" w:type="dxa"/>
          </w:tcPr>
          <w:sdt>
            <w:sdtPr>
              <w:id w:val="-314568793"/>
              <w:placeholder>
                <w:docPart w:val="6A69796C483348AA946136E62DAC315B"/>
              </w:placeholder>
            </w:sdtPr>
            <w:sdtEndPr/>
            <w:sdtContent>
              <w:sdt>
                <w:sdtPr>
                  <w:id w:val="2140681668"/>
                  <w:placeholder>
                    <w:docPart w:val="8F789AE9E6A44910AF2C10559DCDA86E"/>
                  </w:placeholder>
                </w:sdtPr>
                <w:sdtEndPr/>
                <w:sdtContent>
                  <w:sdt>
                    <w:sdtPr>
                      <w:id w:val="1799036524"/>
                      <w:placeholder>
                        <w:docPart w:val="9F62BA44F5F14AEDBA0A52036BE37370"/>
                      </w:placeholder>
                    </w:sdtPr>
                    <w:sdtEndPr/>
                    <w:sdtContent>
                      <w:p w14:paraId="5BC61CD5" w14:textId="77777777" w:rsidR="00AF7D54" w:rsidRPr="00486664" w:rsidRDefault="00AF7D54" w:rsidP="00984564">
                        <w:pPr>
                          <w:pStyle w:val="DATBullets"/>
                        </w:pPr>
                        <w:r w:rsidRPr="00486664">
                          <w:t>Application</w:t>
                        </w:r>
                      </w:p>
                      <w:p w14:paraId="5A4CEE85" w14:textId="77777777" w:rsidR="00AF7D54" w:rsidRPr="00486664" w:rsidRDefault="00AF7D54" w:rsidP="00984564">
                        <w:pPr>
                          <w:pStyle w:val="DATBullets"/>
                        </w:pPr>
                        <w:r w:rsidRPr="00486664">
                          <w:t>Interview</w:t>
                        </w:r>
                      </w:p>
                      <w:p w14:paraId="31098CF8" w14:textId="546747AC" w:rsidR="00AF7D54" w:rsidRPr="00486664" w:rsidRDefault="00AF7D54" w:rsidP="00984564">
                        <w:pPr>
                          <w:pStyle w:val="DATBullets"/>
                        </w:pPr>
                        <w:r w:rsidRPr="00486664">
                          <w:t>References</w:t>
                        </w:r>
                      </w:p>
                    </w:sdtContent>
                  </w:sdt>
                </w:sdtContent>
              </w:sdt>
            </w:sdtContent>
          </w:sdt>
        </w:tc>
      </w:tr>
    </w:tbl>
    <w:p w14:paraId="1CFF2507" w14:textId="77777777" w:rsidR="00AF2EFE" w:rsidRDefault="00AF2EFE" w:rsidP="00677937">
      <w:pPr>
        <w:pStyle w:val="DATSubHeader"/>
        <w:rPr>
          <w:lang w:val="en-US"/>
        </w:rPr>
      </w:pPr>
    </w:p>
    <w:p w14:paraId="5464B474" w14:textId="77777777" w:rsidR="002178FD" w:rsidRPr="00B46465" w:rsidRDefault="002178FD" w:rsidP="00677937">
      <w:pPr>
        <w:pStyle w:val="DATSubHeader"/>
        <w:rPr>
          <w:lang w:val="en-US"/>
        </w:rPr>
      </w:pPr>
    </w:p>
    <w:sectPr w:rsidR="002178FD" w:rsidRPr="00B46465" w:rsidSect="003D726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567" w:right="794" w:bottom="964" w:left="794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D3FC1" w14:textId="77777777" w:rsidR="00102101" w:rsidRDefault="00102101" w:rsidP="00120A78">
      <w:r>
        <w:separator/>
      </w:r>
    </w:p>
  </w:endnote>
  <w:endnote w:type="continuationSeparator" w:id="0">
    <w:p w14:paraId="550F5DF4" w14:textId="77777777" w:rsidR="00102101" w:rsidRDefault="00102101" w:rsidP="00120A78">
      <w:r>
        <w:continuationSeparator/>
      </w:r>
    </w:p>
  </w:endnote>
  <w:endnote w:type="continuationNotice" w:id="1">
    <w:p w14:paraId="56599DEA" w14:textId="77777777" w:rsidR="00102101" w:rsidRDefault="001021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E07A6" w14:textId="77777777" w:rsidR="00D63D53" w:rsidRDefault="00D63D53" w:rsidP="00C125D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D85BA0" w14:textId="77777777" w:rsidR="00D63D53" w:rsidRDefault="00D63D53" w:rsidP="00FE4B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E3F1F" w14:textId="77777777" w:rsidR="00D63D53" w:rsidRPr="0003208F" w:rsidRDefault="00D63D53" w:rsidP="00FE4B5B">
    <w:pPr>
      <w:pStyle w:val="Footer"/>
      <w:ind w:right="360"/>
      <w:rPr>
        <w:rFonts w:ascii="Arial" w:hAnsi="Arial"/>
        <w:position w:val="30"/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8BB18" w14:textId="77777777" w:rsidR="002178FD" w:rsidRDefault="002178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E1EA7" w14:textId="77777777" w:rsidR="00102101" w:rsidRDefault="00102101" w:rsidP="00120A78">
      <w:r>
        <w:separator/>
      </w:r>
    </w:p>
  </w:footnote>
  <w:footnote w:type="continuationSeparator" w:id="0">
    <w:p w14:paraId="5822DC86" w14:textId="77777777" w:rsidR="00102101" w:rsidRDefault="00102101" w:rsidP="00120A78">
      <w:r>
        <w:continuationSeparator/>
      </w:r>
    </w:p>
  </w:footnote>
  <w:footnote w:type="continuationNotice" w:id="1">
    <w:p w14:paraId="6CBD376B" w14:textId="77777777" w:rsidR="00102101" w:rsidRDefault="001021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7F33A" w14:textId="77777777" w:rsidR="002178FD" w:rsidRDefault="002178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EE1CF" w14:textId="4D125846" w:rsidR="00D63D53" w:rsidRDefault="000255A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7FDBBB00" wp14:editId="5DA770B1">
          <wp:simplePos x="0" y="0"/>
          <wp:positionH relativeFrom="page">
            <wp:posOffset>-63500</wp:posOffset>
          </wp:positionH>
          <wp:positionV relativeFrom="page">
            <wp:posOffset>0</wp:posOffset>
          </wp:positionV>
          <wp:extent cx="7620635" cy="1074674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37330" cy="107702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3079A" w14:textId="48D5C70B" w:rsidR="00D63D53" w:rsidRDefault="00EB136A" w:rsidP="00CC1937">
    <w:pPr>
      <w:pStyle w:val="Header"/>
      <w:tabs>
        <w:tab w:val="clear" w:pos="4513"/>
        <w:tab w:val="clear" w:pos="9026"/>
        <w:tab w:val="left" w:pos="4278"/>
      </w:tabs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57D90287" wp14:editId="3027BE8A">
          <wp:simplePos x="0" y="0"/>
          <wp:positionH relativeFrom="page">
            <wp:posOffset>12700</wp:posOffset>
          </wp:positionH>
          <wp:positionV relativeFrom="page">
            <wp:posOffset>0</wp:posOffset>
          </wp:positionV>
          <wp:extent cx="7544272" cy="1074674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555" cy="107770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93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258DE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93D6D"/>
    <w:multiLevelType w:val="multilevel"/>
    <w:tmpl w:val="9EFEFE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16992"/>
    <w:multiLevelType w:val="hybridMultilevel"/>
    <w:tmpl w:val="8654E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2F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A84113A"/>
    <w:multiLevelType w:val="hybridMultilevel"/>
    <w:tmpl w:val="0082CE8A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015E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B152C96"/>
    <w:multiLevelType w:val="hybridMultilevel"/>
    <w:tmpl w:val="70CE080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C0C4F"/>
    <w:multiLevelType w:val="hybridMultilevel"/>
    <w:tmpl w:val="D424F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33378"/>
    <w:multiLevelType w:val="multilevel"/>
    <w:tmpl w:val="7138E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727E68"/>
    <w:multiLevelType w:val="hybridMultilevel"/>
    <w:tmpl w:val="6C9AD1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D56A16"/>
    <w:multiLevelType w:val="hybridMultilevel"/>
    <w:tmpl w:val="E3B8CE8A"/>
    <w:lvl w:ilvl="0" w:tplc="250A4AB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D0345"/>
    <w:multiLevelType w:val="hybridMultilevel"/>
    <w:tmpl w:val="F6FEF2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F37893"/>
    <w:multiLevelType w:val="multilevel"/>
    <w:tmpl w:val="08E6C054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A10B7"/>
    <w:multiLevelType w:val="hybridMultilevel"/>
    <w:tmpl w:val="29167B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F640E"/>
    <w:multiLevelType w:val="hybridMultilevel"/>
    <w:tmpl w:val="D5FA5C4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8450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87A251A"/>
    <w:multiLevelType w:val="hybridMultilevel"/>
    <w:tmpl w:val="8048DD74"/>
    <w:lvl w:ilvl="0" w:tplc="C9181380">
      <w:start w:val="1"/>
      <w:numFmt w:val="bullet"/>
      <w:lvlText w:val="-"/>
      <w:lvlJc w:val="left"/>
      <w:pPr>
        <w:ind w:left="4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7" w15:restartNumberingAfterBreak="0">
    <w:nsid w:val="4BCB7022"/>
    <w:multiLevelType w:val="hybridMultilevel"/>
    <w:tmpl w:val="D9E81C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B160EA"/>
    <w:multiLevelType w:val="hybridMultilevel"/>
    <w:tmpl w:val="AB161EC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1A4B24"/>
    <w:multiLevelType w:val="hybridMultilevel"/>
    <w:tmpl w:val="E6921326"/>
    <w:lvl w:ilvl="0" w:tplc="00AC19A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E10BB0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C1A09E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C941EB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2F89DA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55C566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F208EA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E8F0E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BBEC04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279CF"/>
    <w:multiLevelType w:val="hybridMultilevel"/>
    <w:tmpl w:val="40CA12A2"/>
    <w:lvl w:ilvl="0" w:tplc="177416B4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7F42EB"/>
    <w:multiLevelType w:val="hybridMultilevel"/>
    <w:tmpl w:val="D396A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A28F4"/>
    <w:multiLevelType w:val="hybridMultilevel"/>
    <w:tmpl w:val="537C287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AD25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8821774"/>
    <w:multiLevelType w:val="multilevel"/>
    <w:tmpl w:val="32DC93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3B5D5D"/>
    <w:multiLevelType w:val="hybridMultilevel"/>
    <w:tmpl w:val="74F440E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10466D"/>
    <w:multiLevelType w:val="hybridMultilevel"/>
    <w:tmpl w:val="0ADCE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D0D08"/>
    <w:multiLevelType w:val="hybridMultilevel"/>
    <w:tmpl w:val="5A4A1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4079E"/>
    <w:multiLevelType w:val="hybridMultilevel"/>
    <w:tmpl w:val="D542F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A044CFA"/>
    <w:multiLevelType w:val="hybridMultilevel"/>
    <w:tmpl w:val="28F6B1D8"/>
    <w:lvl w:ilvl="0" w:tplc="4C386D26">
      <w:start w:val="1"/>
      <w:numFmt w:val="bullet"/>
      <w:pStyle w:val="DATBullets"/>
      <w:lvlText w:val=""/>
      <w:lvlJc w:val="left"/>
      <w:pPr>
        <w:ind w:left="170" w:hanging="170"/>
      </w:pPr>
      <w:rPr>
        <w:rFonts w:ascii="Symbol" w:hAnsi="Symbol" w:hint="default"/>
        <w:color w:val="174489"/>
        <w:sz w:val="19"/>
        <w:szCs w:val="19"/>
      </w:rPr>
    </w:lvl>
    <w:lvl w:ilvl="1" w:tplc="283A84AA">
      <w:start w:val="1"/>
      <w:numFmt w:val="bullet"/>
      <w:pStyle w:val="DATSubBullets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384FF7"/>
    <w:multiLevelType w:val="hybridMultilevel"/>
    <w:tmpl w:val="EF9A8036"/>
    <w:lvl w:ilvl="0" w:tplc="A63820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D32A4A"/>
    <w:multiLevelType w:val="hybridMultilevel"/>
    <w:tmpl w:val="F3A49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97107617">
    <w:abstractNumId w:val="29"/>
  </w:num>
  <w:num w:numId="2" w16cid:durableId="1512833978">
    <w:abstractNumId w:val="1"/>
  </w:num>
  <w:num w:numId="3" w16cid:durableId="2136479647">
    <w:abstractNumId w:val="24"/>
  </w:num>
  <w:num w:numId="4" w16cid:durableId="962884248">
    <w:abstractNumId w:val="12"/>
  </w:num>
  <w:num w:numId="5" w16cid:durableId="1283027571">
    <w:abstractNumId w:val="23"/>
  </w:num>
  <w:num w:numId="6" w16cid:durableId="1968855234">
    <w:abstractNumId w:val="0"/>
  </w:num>
  <w:num w:numId="7" w16cid:durableId="1259556098">
    <w:abstractNumId w:val="3"/>
  </w:num>
  <w:num w:numId="8" w16cid:durableId="1262759640">
    <w:abstractNumId w:val="28"/>
  </w:num>
  <w:num w:numId="9" w16cid:durableId="257522085">
    <w:abstractNumId w:val="31"/>
  </w:num>
  <w:num w:numId="10" w16cid:durableId="610630063">
    <w:abstractNumId w:val="9"/>
  </w:num>
  <w:num w:numId="11" w16cid:durableId="369451881">
    <w:abstractNumId w:val="21"/>
  </w:num>
  <w:num w:numId="12" w16cid:durableId="939794199">
    <w:abstractNumId w:val="5"/>
  </w:num>
  <w:num w:numId="13" w16cid:durableId="1316762702">
    <w:abstractNumId w:val="15"/>
  </w:num>
  <w:num w:numId="14" w16cid:durableId="2146969232">
    <w:abstractNumId w:val="26"/>
  </w:num>
  <w:num w:numId="15" w16cid:durableId="244997979">
    <w:abstractNumId w:val="27"/>
  </w:num>
  <w:num w:numId="16" w16cid:durableId="102920492">
    <w:abstractNumId w:val="7"/>
  </w:num>
  <w:num w:numId="17" w16cid:durableId="398524489">
    <w:abstractNumId w:val="14"/>
  </w:num>
  <w:num w:numId="18" w16cid:durableId="229509459">
    <w:abstractNumId w:val="25"/>
  </w:num>
  <w:num w:numId="19" w16cid:durableId="1242830165">
    <w:abstractNumId w:val="8"/>
  </w:num>
  <w:num w:numId="20" w16cid:durableId="1943489425">
    <w:abstractNumId w:val="19"/>
  </w:num>
  <w:num w:numId="21" w16cid:durableId="869226066">
    <w:abstractNumId w:val="13"/>
  </w:num>
  <w:num w:numId="22" w16cid:durableId="4041835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56074337">
    <w:abstractNumId w:val="4"/>
  </w:num>
  <w:num w:numId="24" w16cid:durableId="717901126">
    <w:abstractNumId w:val="22"/>
  </w:num>
  <w:num w:numId="25" w16cid:durableId="1620801401">
    <w:abstractNumId w:val="16"/>
  </w:num>
  <w:num w:numId="26" w16cid:durableId="1859392217">
    <w:abstractNumId w:val="30"/>
  </w:num>
  <w:num w:numId="27" w16cid:durableId="2117603063">
    <w:abstractNumId w:val="2"/>
  </w:num>
  <w:num w:numId="28" w16cid:durableId="1097408111">
    <w:abstractNumId w:val="29"/>
  </w:num>
  <w:num w:numId="29" w16cid:durableId="2081521340">
    <w:abstractNumId w:val="10"/>
  </w:num>
  <w:num w:numId="30" w16cid:durableId="860705249">
    <w:abstractNumId w:val="17"/>
  </w:num>
  <w:num w:numId="31" w16cid:durableId="84242838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182065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33292917">
    <w:abstractNumId w:val="29"/>
  </w:num>
  <w:num w:numId="34" w16cid:durableId="7550549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QzMrOwNDE1NzZT0lEKTi0uzszPAykwqgUAlExqzywAAAA="/>
  </w:docVars>
  <w:rsids>
    <w:rsidRoot w:val="00120A78"/>
    <w:rsid w:val="00001570"/>
    <w:rsid w:val="00003B43"/>
    <w:rsid w:val="0001095C"/>
    <w:rsid w:val="00012B80"/>
    <w:rsid w:val="0001487E"/>
    <w:rsid w:val="0001614A"/>
    <w:rsid w:val="00022B8A"/>
    <w:rsid w:val="000233A5"/>
    <w:rsid w:val="000233CD"/>
    <w:rsid w:val="000255AC"/>
    <w:rsid w:val="0002699A"/>
    <w:rsid w:val="00030CD9"/>
    <w:rsid w:val="00031A37"/>
    <w:rsid w:val="0003208F"/>
    <w:rsid w:val="000331E0"/>
    <w:rsid w:val="000361B2"/>
    <w:rsid w:val="000379BE"/>
    <w:rsid w:val="00037F19"/>
    <w:rsid w:val="00042C83"/>
    <w:rsid w:val="000503A5"/>
    <w:rsid w:val="00051A9C"/>
    <w:rsid w:val="00052A15"/>
    <w:rsid w:val="00054FDE"/>
    <w:rsid w:val="0005510B"/>
    <w:rsid w:val="000575EE"/>
    <w:rsid w:val="00065F65"/>
    <w:rsid w:val="00070574"/>
    <w:rsid w:val="00070DFD"/>
    <w:rsid w:val="0007343D"/>
    <w:rsid w:val="00077999"/>
    <w:rsid w:val="000779A4"/>
    <w:rsid w:val="00096161"/>
    <w:rsid w:val="000972FE"/>
    <w:rsid w:val="000A07D9"/>
    <w:rsid w:val="000A0A51"/>
    <w:rsid w:val="000A0B5F"/>
    <w:rsid w:val="000A297D"/>
    <w:rsid w:val="000A2A0F"/>
    <w:rsid w:val="000A6822"/>
    <w:rsid w:val="000A70A4"/>
    <w:rsid w:val="000B1389"/>
    <w:rsid w:val="000B5048"/>
    <w:rsid w:val="000B5B2B"/>
    <w:rsid w:val="000B7A10"/>
    <w:rsid w:val="000C1C52"/>
    <w:rsid w:val="000C605D"/>
    <w:rsid w:val="000C7D05"/>
    <w:rsid w:val="000D2844"/>
    <w:rsid w:val="000E7071"/>
    <w:rsid w:val="000F0767"/>
    <w:rsid w:val="000F1BE9"/>
    <w:rsid w:val="000F445E"/>
    <w:rsid w:val="00100373"/>
    <w:rsid w:val="00102101"/>
    <w:rsid w:val="00104EC7"/>
    <w:rsid w:val="001061A6"/>
    <w:rsid w:val="0010692E"/>
    <w:rsid w:val="00110ACA"/>
    <w:rsid w:val="00111E00"/>
    <w:rsid w:val="00120A78"/>
    <w:rsid w:val="00121695"/>
    <w:rsid w:val="00122CEE"/>
    <w:rsid w:val="00122EF7"/>
    <w:rsid w:val="001244BF"/>
    <w:rsid w:val="00125F35"/>
    <w:rsid w:val="001273D2"/>
    <w:rsid w:val="00131D64"/>
    <w:rsid w:val="00135AB4"/>
    <w:rsid w:val="001362D8"/>
    <w:rsid w:val="00136419"/>
    <w:rsid w:val="0013722B"/>
    <w:rsid w:val="00137FC8"/>
    <w:rsid w:val="00143915"/>
    <w:rsid w:val="00144B27"/>
    <w:rsid w:val="00145A01"/>
    <w:rsid w:val="00151829"/>
    <w:rsid w:val="00154B36"/>
    <w:rsid w:val="00160598"/>
    <w:rsid w:val="00160FC8"/>
    <w:rsid w:val="00165152"/>
    <w:rsid w:val="0017020C"/>
    <w:rsid w:val="001750F0"/>
    <w:rsid w:val="00176A9E"/>
    <w:rsid w:val="00181F7D"/>
    <w:rsid w:val="00182882"/>
    <w:rsid w:val="001838D0"/>
    <w:rsid w:val="00185AA2"/>
    <w:rsid w:val="00191E51"/>
    <w:rsid w:val="001953BE"/>
    <w:rsid w:val="001A48C0"/>
    <w:rsid w:val="001A52E1"/>
    <w:rsid w:val="001A54EC"/>
    <w:rsid w:val="001B090D"/>
    <w:rsid w:val="001B7127"/>
    <w:rsid w:val="001B725E"/>
    <w:rsid w:val="001C2452"/>
    <w:rsid w:val="001C3761"/>
    <w:rsid w:val="001C64B3"/>
    <w:rsid w:val="001C6914"/>
    <w:rsid w:val="001D244C"/>
    <w:rsid w:val="001D524C"/>
    <w:rsid w:val="001E135D"/>
    <w:rsid w:val="001E399B"/>
    <w:rsid w:val="001F010B"/>
    <w:rsid w:val="001F0529"/>
    <w:rsid w:val="001F79EB"/>
    <w:rsid w:val="001F7E69"/>
    <w:rsid w:val="00200033"/>
    <w:rsid w:val="00203FD0"/>
    <w:rsid w:val="002104DC"/>
    <w:rsid w:val="00214450"/>
    <w:rsid w:val="002178FD"/>
    <w:rsid w:val="00217E39"/>
    <w:rsid w:val="00226DC1"/>
    <w:rsid w:val="00227FB4"/>
    <w:rsid w:val="00231413"/>
    <w:rsid w:val="00240954"/>
    <w:rsid w:val="00244955"/>
    <w:rsid w:val="002465F4"/>
    <w:rsid w:val="0024706F"/>
    <w:rsid w:val="0025382E"/>
    <w:rsid w:val="00254075"/>
    <w:rsid w:val="00254DF8"/>
    <w:rsid w:val="00255C78"/>
    <w:rsid w:val="0025778D"/>
    <w:rsid w:val="00257CD5"/>
    <w:rsid w:val="002626D0"/>
    <w:rsid w:val="00264BAC"/>
    <w:rsid w:val="00265ECD"/>
    <w:rsid w:val="002664EC"/>
    <w:rsid w:val="002675A9"/>
    <w:rsid w:val="00267DC9"/>
    <w:rsid w:val="002720DE"/>
    <w:rsid w:val="00272474"/>
    <w:rsid w:val="002748B4"/>
    <w:rsid w:val="00275508"/>
    <w:rsid w:val="00275FB8"/>
    <w:rsid w:val="00277589"/>
    <w:rsid w:val="00281933"/>
    <w:rsid w:val="00286668"/>
    <w:rsid w:val="00286FD9"/>
    <w:rsid w:val="00290073"/>
    <w:rsid w:val="00291306"/>
    <w:rsid w:val="00291A19"/>
    <w:rsid w:val="00291A6A"/>
    <w:rsid w:val="002941EB"/>
    <w:rsid w:val="00297BD8"/>
    <w:rsid w:val="002B27F1"/>
    <w:rsid w:val="002C0852"/>
    <w:rsid w:val="002C19FE"/>
    <w:rsid w:val="002C205A"/>
    <w:rsid w:val="002C21D1"/>
    <w:rsid w:val="002C6645"/>
    <w:rsid w:val="002D1506"/>
    <w:rsid w:val="002D1860"/>
    <w:rsid w:val="002E0CAD"/>
    <w:rsid w:val="002E3646"/>
    <w:rsid w:val="002E5945"/>
    <w:rsid w:val="002E743E"/>
    <w:rsid w:val="002F48E9"/>
    <w:rsid w:val="002F58A6"/>
    <w:rsid w:val="002F5B2B"/>
    <w:rsid w:val="002F6880"/>
    <w:rsid w:val="002F6FAD"/>
    <w:rsid w:val="00301C48"/>
    <w:rsid w:val="00310355"/>
    <w:rsid w:val="00313DF9"/>
    <w:rsid w:val="00317686"/>
    <w:rsid w:val="00317AA2"/>
    <w:rsid w:val="0032097F"/>
    <w:rsid w:val="003264F5"/>
    <w:rsid w:val="00326A38"/>
    <w:rsid w:val="00331957"/>
    <w:rsid w:val="003320C7"/>
    <w:rsid w:val="003358EC"/>
    <w:rsid w:val="003371D6"/>
    <w:rsid w:val="00340344"/>
    <w:rsid w:val="003413AF"/>
    <w:rsid w:val="0034461D"/>
    <w:rsid w:val="00344CA6"/>
    <w:rsid w:val="003532DF"/>
    <w:rsid w:val="0035540A"/>
    <w:rsid w:val="0036758D"/>
    <w:rsid w:val="003677D6"/>
    <w:rsid w:val="00367FD0"/>
    <w:rsid w:val="00370BE7"/>
    <w:rsid w:val="00374FDE"/>
    <w:rsid w:val="003753C8"/>
    <w:rsid w:val="003822A2"/>
    <w:rsid w:val="00384B84"/>
    <w:rsid w:val="00386992"/>
    <w:rsid w:val="00394D21"/>
    <w:rsid w:val="00397574"/>
    <w:rsid w:val="00397672"/>
    <w:rsid w:val="003A3FFB"/>
    <w:rsid w:val="003A72FC"/>
    <w:rsid w:val="003B1046"/>
    <w:rsid w:val="003B179B"/>
    <w:rsid w:val="003B4B5A"/>
    <w:rsid w:val="003B6B02"/>
    <w:rsid w:val="003C1847"/>
    <w:rsid w:val="003C1AE1"/>
    <w:rsid w:val="003C76EA"/>
    <w:rsid w:val="003D0E28"/>
    <w:rsid w:val="003D117A"/>
    <w:rsid w:val="003D7260"/>
    <w:rsid w:val="003E28A7"/>
    <w:rsid w:val="003E32AB"/>
    <w:rsid w:val="003E61D6"/>
    <w:rsid w:val="003F09AB"/>
    <w:rsid w:val="003F0AEC"/>
    <w:rsid w:val="003F35BE"/>
    <w:rsid w:val="003F3712"/>
    <w:rsid w:val="003F44EE"/>
    <w:rsid w:val="003F50D2"/>
    <w:rsid w:val="0040193D"/>
    <w:rsid w:val="00407D17"/>
    <w:rsid w:val="00411B78"/>
    <w:rsid w:val="00411CEE"/>
    <w:rsid w:val="00415C27"/>
    <w:rsid w:val="00420251"/>
    <w:rsid w:val="004205D1"/>
    <w:rsid w:val="00422A03"/>
    <w:rsid w:val="0042570E"/>
    <w:rsid w:val="0043060D"/>
    <w:rsid w:val="00433706"/>
    <w:rsid w:val="00434F24"/>
    <w:rsid w:val="00443640"/>
    <w:rsid w:val="00451A12"/>
    <w:rsid w:val="00452B65"/>
    <w:rsid w:val="00455DC7"/>
    <w:rsid w:val="00457AC6"/>
    <w:rsid w:val="0046067F"/>
    <w:rsid w:val="00462D53"/>
    <w:rsid w:val="00465645"/>
    <w:rsid w:val="0046693A"/>
    <w:rsid w:val="00467B76"/>
    <w:rsid w:val="004706EB"/>
    <w:rsid w:val="004711B8"/>
    <w:rsid w:val="00471996"/>
    <w:rsid w:val="00485C07"/>
    <w:rsid w:val="00486664"/>
    <w:rsid w:val="004906F6"/>
    <w:rsid w:val="00490E77"/>
    <w:rsid w:val="004963B9"/>
    <w:rsid w:val="004A4FC2"/>
    <w:rsid w:val="004A679F"/>
    <w:rsid w:val="004C0DD9"/>
    <w:rsid w:val="004C0DF2"/>
    <w:rsid w:val="004C274F"/>
    <w:rsid w:val="004D2C29"/>
    <w:rsid w:val="004D3181"/>
    <w:rsid w:val="004D5C2D"/>
    <w:rsid w:val="004D64E9"/>
    <w:rsid w:val="004E0727"/>
    <w:rsid w:val="004E1EDC"/>
    <w:rsid w:val="004E31BB"/>
    <w:rsid w:val="004E4EF1"/>
    <w:rsid w:val="004F1623"/>
    <w:rsid w:val="004F164A"/>
    <w:rsid w:val="004F352D"/>
    <w:rsid w:val="005037F1"/>
    <w:rsid w:val="005038C2"/>
    <w:rsid w:val="00506A0C"/>
    <w:rsid w:val="005111C9"/>
    <w:rsid w:val="005134F0"/>
    <w:rsid w:val="005152A8"/>
    <w:rsid w:val="00516970"/>
    <w:rsid w:val="005230F3"/>
    <w:rsid w:val="00524343"/>
    <w:rsid w:val="005364CD"/>
    <w:rsid w:val="00543B4E"/>
    <w:rsid w:val="0054499B"/>
    <w:rsid w:val="00545827"/>
    <w:rsid w:val="00561611"/>
    <w:rsid w:val="00563E2F"/>
    <w:rsid w:val="00566A4A"/>
    <w:rsid w:val="00566F85"/>
    <w:rsid w:val="00567F4E"/>
    <w:rsid w:val="00573C58"/>
    <w:rsid w:val="00575342"/>
    <w:rsid w:val="00575899"/>
    <w:rsid w:val="005804D2"/>
    <w:rsid w:val="005821C4"/>
    <w:rsid w:val="0058227C"/>
    <w:rsid w:val="005827BA"/>
    <w:rsid w:val="00591D15"/>
    <w:rsid w:val="005964E9"/>
    <w:rsid w:val="0059787A"/>
    <w:rsid w:val="005A1FFE"/>
    <w:rsid w:val="005A2878"/>
    <w:rsid w:val="005A2F4A"/>
    <w:rsid w:val="005B0FFB"/>
    <w:rsid w:val="005B1379"/>
    <w:rsid w:val="005B54F6"/>
    <w:rsid w:val="005B6A09"/>
    <w:rsid w:val="005B7179"/>
    <w:rsid w:val="005B7978"/>
    <w:rsid w:val="005C3800"/>
    <w:rsid w:val="005D0449"/>
    <w:rsid w:val="005D14F6"/>
    <w:rsid w:val="005D3B5F"/>
    <w:rsid w:val="005D4011"/>
    <w:rsid w:val="005D7A71"/>
    <w:rsid w:val="005E01E6"/>
    <w:rsid w:val="005E0605"/>
    <w:rsid w:val="005E40E6"/>
    <w:rsid w:val="005F2E36"/>
    <w:rsid w:val="005F335D"/>
    <w:rsid w:val="005F52E4"/>
    <w:rsid w:val="005F6720"/>
    <w:rsid w:val="005F7548"/>
    <w:rsid w:val="00600BBA"/>
    <w:rsid w:val="00603E6A"/>
    <w:rsid w:val="00605F75"/>
    <w:rsid w:val="00607437"/>
    <w:rsid w:val="006125ED"/>
    <w:rsid w:val="0061447F"/>
    <w:rsid w:val="00620B5B"/>
    <w:rsid w:val="006223CC"/>
    <w:rsid w:val="006240D6"/>
    <w:rsid w:val="0062781E"/>
    <w:rsid w:val="00634717"/>
    <w:rsid w:val="0064174F"/>
    <w:rsid w:val="00644A33"/>
    <w:rsid w:val="00647784"/>
    <w:rsid w:val="00647F25"/>
    <w:rsid w:val="00650B88"/>
    <w:rsid w:val="00652A53"/>
    <w:rsid w:val="00653005"/>
    <w:rsid w:val="006568B9"/>
    <w:rsid w:val="006575F7"/>
    <w:rsid w:val="00661F28"/>
    <w:rsid w:val="0066338A"/>
    <w:rsid w:val="0066352D"/>
    <w:rsid w:val="0066358C"/>
    <w:rsid w:val="00666F2E"/>
    <w:rsid w:val="0067134F"/>
    <w:rsid w:val="00672306"/>
    <w:rsid w:val="00677937"/>
    <w:rsid w:val="0068297D"/>
    <w:rsid w:val="00683F45"/>
    <w:rsid w:val="00684330"/>
    <w:rsid w:val="006910D2"/>
    <w:rsid w:val="0069423F"/>
    <w:rsid w:val="006971DA"/>
    <w:rsid w:val="006A0CB7"/>
    <w:rsid w:val="006A1DBE"/>
    <w:rsid w:val="006A43C0"/>
    <w:rsid w:val="006A58D7"/>
    <w:rsid w:val="006B0518"/>
    <w:rsid w:val="006C0B8C"/>
    <w:rsid w:val="006C2E61"/>
    <w:rsid w:val="006C41EC"/>
    <w:rsid w:val="006C464A"/>
    <w:rsid w:val="006C69FA"/>
    <w:rsid w:val="006C6DC0"/>
    <w:rsid w:val="006C77BC"/>
    <w:rsid w:val="006D0DF3"/>
    <w:rsid w:val="006D2E46"/>
    <w:rsid w:val="006D306E"/>
    <w:rsid w:val="006D442F"/>
    <w:rsid w:val="006D472B"/>
    <w:rsid w:val="006D50AB"/>
    <w:rsid w:val="006E718B"/>
    <w:rsid w:val="006F04DE"/>
    <w:rsid w:val="006F05E4"/>
    <w:rsid w:val="006F604D"/>
    <w:rsid w:val="006F6A31"/>
    <w:rsid w:val="00702DF5"/>
    <w:rsid w:val="007135AE"/>
    <w:rsid w:val="007168ED"/>
    <w:rsid w:val="00724D79"/>
    <w:rsid w:val="00726269"/>
    <w:rsid w:val="007276E3"/>
    <w:rsid w:val="00727B8F"/>
    <w:rsid w:val="007307B3"/>
    <w:rsid w:val="00733704"/>
    <w:rsid w:val="007337EE"/>
    <w:rsid w:val="00733EEE"/>
    <w:rsid w:val="0073507B"/>
    <w:rsid w:val="00737EE9"/>
    <w:rsid w:val="007457B3"/>
    <w:rsid w:val="00746EFA"/>
    <w:rsid w:val="00751461"/>
    <w:rsid w:val="0075598F"/>
    <w:rsid w:val="007720A8"/>
    <w:rsid w:val="00772564"/>
    <w:rsid w:val="00777125"/>
    <w:rsid w:val="0078052C"/>
    <w:rsid w:val="007832DD"/>
    <w:rsid w:val="0078367C"/>
    <w:rsid w:val="007933DB"/>
    <w:rsid w:val="00794981"/>
    <w:rsid w:val="00794FEB"/>
    <w:rsid w:val="00795759"/>
    <w:rsid w:val="007B1FE7"/>
    <w:rsid w:val="007B37EB"/>
    <w:rsid w:val="007B3B23"/>
    <w:rsid w:val="007B48D6"/>
    <w:rsid w:val="007B6A0E"/>
    <w:rsid w:val="007B7144"/>
    <w:rsid w:val="007B7A4F"/>
    <w:rsid w:val="007C1908"/>
    <w:rsid w:val="007C279D"/>
    <w:rsid w:val="007C4E44"/>
    <w:rsid w:val="007C65B3"/>
    <w:rsid w:val="007D2E81"/>
    <w:rsid w:val="007D3422"/>
    <w:rsid w:val="007D3FF2"/>
    <w:rsid w:val="007D786D"/>
    <w:rsid w:val="007E0C0B"/>
    <w:rsid w:val="007E1EB9"/>
    <w:rsid w:val="007E1FA5"/>
    <w:rsid w:val="007E617F"/>
    <w:rsid w:val="007E6C2B"/>
    <w:rsid w:val="007F6AB7"/>
    <w:rsid w:val="008034F2"/>
    <w:rsid w:val="00804E52"/>
    <w:rsid w:val="00806132"/>
    <w:rsid w:val="008105A9"/>
    <w:rsid w:val="00811F74"/>
    <w:rsid w:val="00814FD2"/>
    <w:rsid w:val="008176F4"/>
    <w:rsid w:val="00832864"/>
    <w:rsid w:val="00835DFB"/>
    <w:rsid w:val="008360FF"/>
    <w:rsid w:val="00843DE9"/>
    <w:rsid w:val="00846C84"/>
    <w:rsid w:val="00846CE0"/>
    <w:rsid w:val="00847579"/>
    <w:rsid w:val="00851010"/>
    <w:rsid w:val="00851CD4"/>
    <w:rsid w:val="0085442A"/>
    <w:rsid w:val="00861CCC"/>
    <w:rsid w:val="00870362"/>
    <w:rsid w:val="008724EF"/>
    <w:rsid w:val="008740DB"/>
    <w:rsid w:val="00877DA9"/>
    <w:rsid w:val="008800B7"/>
    <w:rsid w:val="00882EF0"/>
    <w:rsid w:val="00882F88"/>
    <w:rsid w:val="00885CCE"/>
    <w:rsid w:val="008871CB"/>
    <w:rsid w:val="0088750A"/>
    <w:rsid w:val="00891A0F"/>
    <w:rsid w:val="008963A7"/>
    <w:rsid w:val="00896DF1"/>
    <w:rsid w:val="008C0118"/>
    <w:rsid w:val="008C22C0"/>
    <w:rsid w:val="008D065B"/>
    <w:rsid w:val="008D5AC1"/>
    <w:rsid w:val="008E166E"/>
    <w:rsid w:val="008E7F78"/>
    <w:rsid w:val="008F54D7"/>
    <w:rsid w:val="00903B18"/>
    <w:rsid w:val="00905AD6"/>
    <w:rsid w:val="009123E3"/>
    <w:rsid w:val="0091271A"/>
    <w:rsid w:val="00917155"/>
    <w:rsid w:val="00921BE1"/>
    <w:rsid w:val="00922276"/>
    <w:rsid w:val="0092328A"/>
    <w:rsid w:val="00923FD1"/>
    <w:rsid w:val="009260AA"/>
    <w:rsid w:val="00927340"/>
    <w:rsid w:val="009404C6"/>
    <w:rsid w:val="00950E80"/>
    <w:rsid w:val="00952277"/>
    <w:rsid w:val="00954CF3"/>
    <w:rsid w:val="00962FD4"/>
    <w:rsid w:val="00963689"/>
    <w:rsid w:val="0096380C"/>
    <w:rsid w:val="00965389"/>
    <w:rsid w:val="00970D63"/>
    <w:rsid w:val="00980AF7"/>
    <w:rsid w:val="00980C40"/>
    <w:rsid w:val="00984564"/>
    <w:rsid w:val="00986193"/>
    <w:rsid w:val="00990610"/>
    <w:rsid w:val="00990C2D"/>
    <w:rsid w:val="00991C84"/>
    <w:rsid w:val="00992072"/>
    <w:rsid w:val="00995F8A"/>
    <w:rsid w:val="00997236"/>
    <w:rsid w:val="009A17F0"/>
    <w:rsid w:val="009A194F"/>
    <w:rsid w:val="009A2F19"/>
    <w:rsid w:val="009A34E7"/>
    <w:rsid w:val="009A4104"/>
    <w:rsid w:val="009B4E2A"/>
    <w:rsid w:val="009B77F4"/>
    <w:rsid w:val="009C2DAE"/>
    <w:rsid w:val="009C6A3C"/>
    <w:rsid w:val="009C7CC5"/>
    <w:rsid w:val="009D0107"/>
    <w:rsid w:val="009D09E6"/>
    <w:rsid w:val="009D2498"/>
    <w:rsid w:val="009D2C41"/>
    <w:rsid w:val="009D7E6F"/>
    <w:rsid w:val="009E05EF"/>
    <w:rsid w:val="009E180A"/>
    <w:rsid w:val="009E38BE"/>
    <w:rsid w:val="009E4331"/>
    <w:rsid w:val="009F109C"/>
    <w:rsid w:val="009F7066"/>
    <w:rsid w:val="00A06362"/>
    <w:rsid w:val="00A063A0"/>
    <w:rsid w:val="00A06905"/>
    <w:rsid w:val="00A07E3C"/>
    <w:rsid w:val="00A1167F"/>
    <w:rsid w:val="00A13A1A"/>
    <w:rsid w:val="00A14D1F"/>
    <w:rsid w:val="00A201A3"/>
    <w:rsid w:val="00A22A51"/>
    <w:rsid w:val="00A22D83"/>
    <w:rsid w:val="00A235CC"/>
    <w:rsid w:val="00A243E1"/>
    <w:rsid w:val="00A24545"/>
    <w:rsid w:val="00A24806"/>
    <w:rsid w:val="00A24ED3"/>
    <w:rsid w:val="00A31FAA"/>
    <w:rsid w:val="00A34646"/>
    <w:rsid w:val="00A40635"/>
    <w:rsid w:val="00A40F7D"/>
    <w:rsid w:val="00A45B1C"/>
    <w:rsid w:val="00A5106F"/>
    <w:rsid w:val="00A529F4"/>
    <w:rsid w:val="00A5508C"/>
    <w:rsid w:val="00A60919"/>
    <w:rsid w:val="00A61FDF"/>
    <w:rsid w:val="00A626C9"/>
    <w:rsid w:val="00A62902"/>
    <w:rsid w:val="00A6598C"/>
    <w:rsid w:val="00A72224"/>
    <w:rsid w:val="00A75250"/>
    <w:rsid w:val="00A834D9"/>
    <w:rsid w:val="00A84391"/>
    <w:rsid w:val="00A860F2"/>
    <w:rsid w:val="00A90424"/>
    <w:rsid w:val="00A93C71"/>
    <w:rsid w:val="00A95B26"/>
    <w:rsid w:val="00AA0AB3"/>
    <w:rsid w:val="00AA0EF4"/>
    <w:rsid w:val="00AA23A9"/>
    <w:rsid w:val="00AB1198"/>
    <w:rsid w:val="00AB4090"/>
    <w:rsid w:val="00AC073B"/>
    <w:rsid w:val="00AC4EAE"/>
    <w:rsid w:val="00AC62DE"/>
    <w:rsid w:val="00AD086C"/>
    <w:rsid w:val="00AD1DAD"/>
    <w:rsid w:val="00AD31F6"/>
    <w:rsid w:val="00AD360B"/>
    <w:rsid w:val="00AE03B5"/>
    <w:rsid w:val="00AE1CD9"/>
    <w:rsid w:val="00AE5661"/>
    <w:rsid w:val="00AE6FB6"/>
    <w:rsid w:val="00AF24A7"/>
    <w:rsid w:val="00AF2EFE"/>
    <w:rsid w:val="00AF571A"/>
    <w:rsid w:val="00AF67DD"/>
    <w:rsid w:val="00AF7D54"/>
    <w:rsid w:val="00B01DFD"/>
    <w:rsid w:val="00B10086"/>
    <w:rsid w:val="00B12D31"/>
    <w:rsid w:val="00B1431F"/>
    <w:rsid w:val="00B213F7"/>
    <w:rsid w:val="00B230AB"/>
    <w:rsid w:val="00B23BCF"/>
    <w:rsid w:val="00B241BF"/>
    <w:rsid w:val="00B26384"/>
    <w:rsid w:val="00B32B62"/>
    <w:rsid w:val="00B33A43"/>
    <w:rsid w:val="00B42064"/>
    <w:rsid w:val="00B4235A"/>
    <w:rsid w:val="00B46465"/>
    <w:rsid w:val="00B47F58"/>
    <w:rsid w:val="00B567E9"/>
    <w:rsid w:val="00B56AF3"/>
    <w:rsid w:val="00B56CCF"/>
    <w:rsid w:val="00B57452"/>
    <w:rsid w:val="00B611B8"/>
    <w:rsid w:val="00B61273"/>
    <w:rsid w:val="00B72D47"/>
    <w:rsid w:val="00B77797"/>
    <w:rsid w:val="00B8286E"/>
    <w:rsid w:val="00B83325"/>
    <w:rsid w:val="00B90F0D"/>
    <w:rsid w:val="00BB141A"/>
    <w:rsid w:val="00BB485D"/>
    <w:rsid w:val="00BB67B8"/>
    <w:rsid w:val="00BC69FC"/>
    <w:rsid w:val="00BD13BF"/>
    <w:rsid w:val="00BD1C24"/>
    <w:rsid w:val="00BD1E58"/>
    <w:rsid w:val="00BE4C25"/>
    <w:rsid w:val="00BE6009"/>
    <w:rsid w:val="00C02DD7"/>
    <w:rsid w:val="00C03960"/>
    <w:rsid w:val="00C04484"/>
    <w:rsid w:val="00C0514B"/>
    <w:rsid w:val="00C125D0"/>
    <w:rsid w:val="00C131FB"/>
    <w:rsid w:val="00C141CF"/>
    <w:rsid w:val="00C14461"/>
    <w:rsid w:val="00C16DF8"/>
    <w:rsid w:val="00C16F0E"/>
    <w:rsid w:val="00C22FDB"/>
    <w:rsid w:val="00C247CB"/>
    <w:rsid w:val="00C250F8"/>
    <w:rsid w:val="00C312C7"/>
    <w:rsid w:val="00C312D1"/>
    <w:rsid w:val="00C338FA"/>
    <w:rsid w:val="00C340DF"/>
    <w:rsid w:val="00C35597"/>
    <w:rsid w:val="00C41565"/>
    <w:rsid w:val="00C42B6C"/>
    <w:rsid w:val="00C43DC8"/>
    <w:rsid w:val="00C43EB7"/>
    <w:rsid w:val="00C44B06"/>
    <w:rsid w:val="00C466AD"/>
    <w:rsid w:val="00C47C2A"/>
    <w:rsid w:val="00C500B7"/>
    <w:rsid w:val="00C504AE"/>
    <w:rsid w:val="00C5052B"/>
    <w:rsid w:val="00C5342E"/>
    <w:rsid w:val="00C541A5"/>
    <w:rsid w:val="00C54A48"/>
    <w:rsid w:val="00C55391"/>
    <w:rsid w:val="00C61067"/>
    <w:rsid w:val="00C62D59"/>
    <w:rsid w:val="00C67889"/>
    <w:rsid w:val="00C7486B"/>
    <w:rsid w:val="00C752AE"/>
    <w:rsid w:val="00C76057"/>
    <w:rsid w:val="00C818E1"/>
    <w:rsid w:val="00C82AA1"/>
    <w:rsid w:val="00C82EDD"/>
    <w:rsid w:val="00C84CAC"/>
    <w:rsid w:val="00C85DBF"/>
    <w:rsid w:val="00C864F5"/>
    <w:rsid w:val="00C916C3"/>
    <w:rsid w:val="00C9211A"/>
    <w:rsid w:val="00C93C1D"/>
    <w:rsid w:val="00CA4D80"/>
    <w:rsid w:val="00CA61FB"/>
    <w:rsid w:val="00CB0752"/>
    <w:rsid w:val="00CB36D4"/>
    <w:rsid w:val="00CB3756"/>
    <w:rsid w:val="00CB449B"/>
    <w:rsid w:val="00CB4739"/>
    <w:rsid w:val="00CB5721"/>
    <w:rsid w:val="00CB7B73"/>
    <w:rsid w:val="00CC0157"/>
    <w:rsid w:val="00CC06A8"/>
    <w:rsid w:val="00CC1937"/>
    <w:rsid w:val="00CC6B48"/>
    <w:rsid w:val="00CC74E3"/>
    <w:rsid w:val="00CD25CA"/>
    <w:rsid w:val="00CD65AB"/>
    <w:rsid w:val="00CE34E7"/>
    <w:rsid w:val="00CE3580"/>
    <w:rsid w:val="00CE464E"/>
    <w:rsid w:val="00CE4C78"/>
    <w:rsid w:val="00CE793C"/>
    <w:rsid w:val="00CE7A90"/>
    <w:rsid w:val="00CE7AC2"/>
    <w:rsid w:val="00CF1E1A"/>
    <w:rsid w:val="00CF1EFB"/>
    <w:rsid w:val="00CF3030"/>
    <w:rsid w:val="00CF4EBC"/>
    <w:rsid w:val="00CF509A"/>
    <w:rsid w:val="00CF5AD8"/>
    <w:rsid w:val="00D00687"/>
    <w:rsid w:val="00D02D7A"/>
    <w:rsid w:val="00D03C2D"/>
    <w:rsid w:val="00D06276"/>
    <w:rsid w:val="00D12EFE"/>
    <w:rsid w:val="00D20915"/>
    <w:rsid w:val="00D26930"/>
    <w:rsid w:val="00D30C62"/>
    <w:rsid w:val="00D32C7D"/>
    <w:rsid w:val="00D332CA"/>
    <w:rsid w:val="00D33779"/>
    <w:rsid w:val="00D357FA"/>
    <w:rsid w:val="00D400B4"/>
    <w:rsid w:val="00D4396D"/>
    <w:rsid w:val="00D4590F"/>
    <w:rsid w:val="00D53E7F"/>
    <w:rsid w:val="00D56303"/>
    <w:rsid w:val="00D63D53"/>
    <w:rsid w:val="00D65E16"/>
    <w:rsid w:val="00D65E45"/>
    <w:rsid w:val="00D718B6"/>
    <w:rsid w:val="00D720B8"/>
    <w:rsid w:val="00D75250"/>
    <w:rsid w:val="00D8292E"/>
    <w:rsid w:val="00D863B7"/>
    <w:rsid w:val="00D953B0"/>
    <w:rsid w:val="00DA2C39"/>
    <w:rsid w:val="00DA6E51"/>
    <w:rsid w:val="00DB1DC5"/>
    <w:rsid w:val="00DC40D0"/>
    <w:rsid w:val="00DC7C4B"/>
    <w:rsid w:val="00DC7D5E"/>
    <w:rsid w:val="00DC7F64"/>
    <w:rsid w:val="00DD26EF"/>
    <w:rsid w:val="00DD3939"/>
    <w:rsid w:val="00DD4253"/>
    <w:rsid w:val="00DD5091"/>
    <w:rsid w:val="00DE1C25"/>
    <w:rsid w:val="00DE25FD"/>
    <w:rsid w:val="00DE27CA"/>
    <w:rsid w:val="00DE2B93"/>
    <w:rsid w:val="00DE38DC"/>
    <w:rsid w:val="00DF1563"/>
    <w:rsid w:val="00DF1B67"/>
    <w:rsid w:val="00DF511F"/>
    <w:rsid w:val="00DF749A"/>
    <w:rsid w:val="00E05146"/>
    <w:rsid w:val="00E05341"/>
    <w:rsid w:val="00E10C3E"/>
    <w:rsid w:val="00E11013"/>
    <w:rsid w:val="00E116D1"/>
    <w:rsid w:val="00E12A1B"/>
    <w:rsid w:val="00E12A85"/>
    <w:rsid w:val="00E1312E"/>
    <w:rsid w:val="00E16F11"/>
    <w:rsid w:val="00E23D9D"/>
    <w:rsid w:val="00E30496"/>
    <w:rsid w:val="00E30B9A"/>
    <w:rsid w:val="00E3172D"/>
    <w:rsid w:val="00E3468E"/>
    <w:rsid w:val="00E34C3C"/>
    <w:rsid w:val="00E47545"/>
    <w:rsid w:val="00E52514"/>
    <w:rsid w:val="00E554D1"/>
    <w:rsid w:val="00E5726D"/>
    <w:rsid w:val="00E606BD"/>
    <w:rsid w:val="00E62400"/>
    <w:rsid w:val="00E64199"/>
    <w:rsid w:val="00E64AA5"/>
    <w:rsid w:val="00E66335"/>
    <w:rsid w:val="00E70255"/>
    <w:rsid w:val="00E7272E"/>
    <w:rsid w:val="00E72F2F"/>
    <w:rsid w:val="00E752B2"/>
    <w:rsid w:val="00E77186"/>
    <w:rsid w:val="00E837C9"/>
    <w:rsid w:val="00E85EF0"/>
    <w:rsid w:val="00E860E0"/>
    <w:rsid w:val="00EA1A7B"/>
    <w:rsid w:val="00EA7955"/>
    <w:rsid w:val="00EB10B0"/>
    <w:rsid w:val="00EB136A"/>
    <w:rsid w:val="00EB66AD"/>
    <w:rsid w:val="00EC1895"/>
    <w:rsid w:val="00EC4309"/>
    <w:rsid w:val="00ED1B28"/>
    <w:rsid w:val="00ED41B1"/>
    <w:rsid w:val="00ED5A1D"/>
    <w:rsid w:val="00ED65C6"/>
    <w:rsid w:val="00ED70BE"/>
    <w:rsid w:val="00EE055A"/>
    <w:rsid w:val="00EE162D"/>
    <w:rsid w:val="00EE5C92"/>
    <w:rsid w:val="00EE78D1"/>
    <w:rsid w:val="00EF3AEA"/>
    <w:rsid w:val="00EF4F03"/>
    <w:rsid w:val="00EF4F1B"/>
    <w:rsid w:val="00EF6A66"/>
    <w:rsid w:val="00F03C42"/>
    <w:rsid w:val="00F04644"/>
    <w:rsid w:val="00F06FD4"/>
    <w:rsid w:val="00F072C8"/>
    <w:rsid w:val="00F10A33"/>
    <w:rsid w:val="00F10AA2"/>
    <w:rsid w:val="00F140AF"/>
    <w:rsid w:val="00F15789"/>
    <w:rsid w:val="00F16E1B"/>
    <w:rsid w:val="00F233A0"/>
    <w:rsid w:val="00F27446"/>
    <w:rsid w:val="00F30346"/>
    <w:rsid w:val="00F31644"/>
    <w:rsid w:val="00F3594E"/>
    <w:rsid w:val="00F3789B"/>
    <w:rsid w:val="00F450C9"/>
    <w:rsid w:val="00F47540"/>
    <w:rsid w:val="00F47DB9"/>
    <w:rsid w:val="00F50134"/>
    <w:rsid w:val="00F53153"/>
    <w:rsid w:val="00F55E4A"/>
    <w:rsid w:val="00F567E7"/>
    <w:rsid w:val="00F656BC"/>
    <w:rsid w:val="00F73F90"/>
    <w:rsid w:val="00F74A0F"/>
    <w:rsid w:val="00F74FF7"/>
    <w:rsid w:val="00F76F7C"/>
    <w:rsid w:val="00F83851"/>
    <w:rsid w:val="00F913B9"/>
    <w:rsid w:val="00F93541"/>
    <w:rsid w:val="00FA1F0A"/>
    <w:rsid w:val="00FA456D"/>
    <w:rsid w:val="00FA47BA"/>
    <w:rsid w:val="00FA4E65"/>
    <w:rsid w:val="00FA7279"/>
    <w:rsid w:val="00FA777E"/>
    <w:rsid w:val="00FC42AC"/>
    <w:rsid w:val="00FD174B"/>
    <w:rsid w:val="00FD4287"/>
    <w:rsid w:val="00FD48ED"/>
    <w:rsid w:val="00FD5490"/>
    <w:rsid w:val="00FE1CF9"/>
    <w:rsid w:val="00FE4235"/>
    <w:rsid w:val="00FE4B5B"/>
    <w:rsid w:val="00FE4CA6"/>
    <w:rsid w:val="00FE56CB"/>
    <w:rsid w:val="00FE739D"/>
    <w:rsid w:val="00FF48DD"/>
    <w:rsid w:val="00FF5926"/>
    <w:rsid w:val="00FF5B99"/>
    <w:rsid w:val="01870832"/>
    <w:rsid w:val="01FE31C7"/>
    <w:rsid w:val="06575911"/>
    <w:rsid w:val="0C6E7F44"/>
    <w:rsid w:val="10E90A54"/>
    <w:rsid w:val="13B7F7C4"/>
    <w:rsid w:val="148A175F"/>
    <w:rsid w:val="1F190FD1"/>
    <w:rsid w:val="207C07F2"/>
    <w:rsid w:val="21B0E9B3"/>
    <w:rsid w:val="270AF959"/>
    <w:rsid w:val="2A681868"/>
    <w:rsid w:val="2C4BB1A4"/>
    <w:rsid w:val="2DAD47EF"/>
    <w:rsid w:val="2ECA9AE1"/>
    <w:rsid w:val="3022F68E"/>
    <w:rsid w:val="341997CE"/>
    <w:rsid w:val="4727FF4F"/>
    <w:rsid w:val="4B9161BB"/>
    <w:rsid w:val="50BB6D51"/>
    <w:rsid w:val="523C01C4"/>
    <w:rsid w:val="52AC80BC"/>
    <w:rsid w:val="52E3892F"/>
    <w:rsid w:val="5D2D8163"/>
    <w:rsid w:val="5D9CD540"/>
    <w:rsid w:val="5DB358EA"/>
    <w:rsid w:val="66A46077"/>
    <w:rsid w:val="6942BC96"/>
    <w:rsid w:val="71777F50"/>
    <w:rsid w:val="723DF9AB"/>
    <w:rsid w:val="73C0925B"/>
    <w:rsid w:val="760E8BA8"/>
    <w:rsid w:val="77B6302C"/>
    <w:rsid w:val="7C05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E8904A"/>
  <w15:chartTrackingRefBased/>
  <w15:docId w15:val="{9A9533BD-F76B-44EA-84A5-875E4A1C8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532DF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20A78"/>
  </w:style>
  <w:style w:type="paragraph" w:styleId="Footer">
    <w:name w:val="footer"/>
    <w:basedOn w:val="Normal"/>
    <w:link w:val="Foot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20A78"/>
  </w:style>
  <w:style w:type="character" w:styleId="PageNumber">
    <w:name w:val="page number"/>
    <w:basedOn w:val="DefaultParagraphFont"/>
    <w:uiPriority w:val="99"/>
    <w:semiHidden/>
    <w:unhideWhenUsed/>
    <w:locked/>
    <w:rsid w:val="00FE4B5B"/>
  </w:style>
  <w:style w:type="table" w:styleId="TableGrid">
    <w:name w:val="Table Grid"/>
    <w:basedOn w:val="TableNormal"/>
    <w:uiPriority w:val="39"/>
    <w:locked/>
    <w:rsid w:val="004F16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Header">
    <w:name w:val="DAT_Header"/>
    <w:basedOn w:val="Normal"/>
    <w:qFormat/>
    <w:rsid w:val="00AA0EF4"/>
    <w:pPr>
      <w:spacing w:after="120" w:line="312" w:lineRule="exact"/>
    </w:pPr>
    <w:rPr>
      <w:b/>
      <w:color w:val="174489"/>
      <w:sz w:val="27"/>
      <w:szCs w:val="27"/>
    </w:rPr>
  </w:style>
  <w:style w:type="paragraph" w:customStyle="1" w:styleId="DATSubHeader">
    <w:name w:val="DAT_SubHeader"/>
    <w:basedOn w:val="Normal"/>
    <w:qFormat/>
    <w:rsid w:val="00AA0EF4"/>
    <w:pPr>
      <w:spacing w:before="240" w:after="120"/>
    </w:pPr>
    <w:rPr>
      <w:b/>
      <w:noProof/>
      <w:color w:val="174489"/>
      <w:sz w:val="23"/>
      <w:szCs w:val="23"/>
      <w:lang w:eastAsia="en-GB"/>
    </w:rPr>
  </w:style>
  <w:style w:type="paragraph" w:customStyle="1" w:styleId="DATTableSubHeader">
    <w:name w:val="DAT_Table_SubHeader"/>
    <w:basedOn w:val="Normal"/>
    <w:qFormat/>
    <w:rsid w:val="008D5AC1"/>
    <w:pPr>
      <w:spacing w:before="40" w:after="120" w:line="228" w:lineRule="exact"/>
    </w:pPr>
    <w:rPr>
      <w:b/>
      <w:sz w:val="19"/>
      <w:szCs w:val="19"/>
    </w:rPr>
  </w:style>
  <w:style w:type="paragraph" w:styleId="ListParagraph">
    <w:name w:val="List Paragraph"/>
    <w:basedOn w:val="Normal"/>
    <w:uiPriority w:val="34"/>
    <w:qFormat/>
    <w:locked/>
    <w:rsid w:val="002F6880"/>
    <w:pPr>
      <w:ind w:left="720"/>
      <w:contextualSpacing/>
    </w:pPr>
  </w:style>
  <w:style w:type="paragraph" w:customStyle="1" w:styleId="DATBullets">
    <w:name w:val="DAT_Bullets"/>
    <w:basedOn w:val="ListParagraph"/>
    <w:autoRedefine/>
    <w:qFormat/>
    <w:rsid w:val="00984564"/>
    <w:pPr>
      <w:numPr>
        <w:numId w:val="1"/>
      </w:numPr>
      <w:spacing w:before="60" w:after="60" w:line="228" w:lineRule="exact"/>
      <w:contextualSpacing w:val="0"/>
      <w:jc w:val="both"/>
    </w:pPr>
    <w:rPr>
      <w:sz w:val="19"/>
      <w:szCs w:val="19"/>
    </w:rPr>
  </w:style>
  <w:style w:type="paragraph" w:customStyle="1" w:styleId="DATText">
    <w:name w:val="DAT_Text"/>
    <w:basedOn w:val="Normal"/>
    <w:qFormat/>
    <w:rsid w:val="006C0B8C"/>
    <w:pPr>
      <w:spacing w:before="120" w:after="120" w:line="228" w:lineRule="exact"/>
      <w:jc w:val="both"/>
    </w:pPr>
    <w:rPr>
      <w:sz w:val="19"/>
      <w:szCs w:val="19"/>
    </w:rPr>
  </w:style>
  <w:style w:type="paragraph" w:customStyle="1" w:styleId="DATFooterText">
    <w:name w:val="DAT_Footer_Text"/>
    <w:basedOn w:val="Normal"/>
    <w:rsid w:val="008176F4"/>
    <w:pPr>
      <w:spacing w:before="40" w:after="120" w:line="228" w:lineRule="exact"/>
    </w:pPr>
    <w:rPr>
      <w:rFonts w:eastAsiaTheme="minorHAnsi"/>
      <w:b/>
      <w:i/>
      <w:color w:val="000000" w:themeColor="text1"/>
      <w:sz w:val="19"/>
      <w:szCs w:val="14"/>
    </w:rPr>
  </w:style>
  <w:style w:type="paragraph" w:customStyle="1" w:styleId="Space">
    <w:name w:val="Space"/>
    <w:basedOn w:val="DATText"/>
    <w:qFormat/>
    <w:locked/>
    <w:rsid w:val="00C5052B"/>
    <w:pPr>
      <w:spacing w:line="380" w:lineRule="exact"/>
    </w:pPr>
  </w:style>
  <w:style w:type="paragraph" w:customStyle="1" w:styleId="DATFooter">
    <w:name w:val="DAT_Footer"/>
    <w:qFormat/>
    <w:rsid w:val="002C21D1"/>
    <w:pPr>
      <w:framePr w:wrap="around" w:vAnchor="page" w:hAnchor="page" w:x="795" w:y="16203"/>
    </w:pPr>
    <w:rPr>
      <w:rFonts w:asciiTheme="majorHAnsi" w:eastAsiaTheme="minorEastAsia" w:hAnsiTheme="majorHAnsi"/>
      <w:color w:val="4D4D4C"/>
      <w:sz w:val="14"/>
      <w:szCs w:val="14"/>
      <w:lang w:val="en-GB"/>
    </w:rPr>
  </w:style>
  <w:style w:type="paragraph" w:customStyle="1" w:styleId="DATTableColHeader">
    <w:name w:val="DAT_TableColHeader"/>
    <w:basedOn w:val="DATSubHeader"/>
    <w:qFormat/>
    <w:rsid w:val="00CB7B73"/>
    <w:pPr>
      <w:spacing w:before="80" w:after="80"/>
    </w:pPr>
    <w:rPr>
      <w:sz w:val="19"/>
      <w:szCs w:val="19"/>
    </w:rPr>
  </w:style>
  <w:style w:type="paragraph" w:customStyle="1" w:styleId="DATTableRowHeader">
    <w:name w:val="DAT_TableRowHeader"/>
    <w:basedOn w:val="DATTopSubHeader"/>
    <w:qFormat/>
    <w:rsid w:val="00CB7B73"/>
    <w:pPr>
      <w:spacing w:before="80" w:after="80"/>
    </w:pPr>
    <w:rPr>
      <w:sz w:val="19"/>
      <w:szCs w:val="19"/>
    </w:rPr>
  </w:style>
  <w:style w:type="character" w:styleId="PlaceholderText">
    <w:name w:val="Placeholder Text"/>
    <w:basedOn w:val="DefaultParagraphFont"/>
    <w:uiPriority w:val="99"/>
    <w:semiHidden/>
    <w:locked/>
    <w:rsid w:val="00485C0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961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161"/>
    <w:rPr>
      <w:rFonts w:ascii="Segoe UI" w:eastAsiaTheme="minorEastAsia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locked/>
    <w:rsid w:val="00733704"/>
    <w:rPr>
      <w:color w:val="0563C1" w:themeColor="hyperlink"/>
      <w:u w:val="single"/>
    </w:rPr>
  </w:style>
  <w:style w:type="paragraph" w:customStyle="1" w:styleId="DATSubBullets">
    <w:name w:val="DAT_SubBullets"/>
    <w:basedOn w:val="DATBullets"/>
    <w:qFormat/>
    <w:rsid w:val="006C0B8C"/>
    <w:pPr>
      <w:numPr>
        <w:ilvl w:val="1"/>
      </w:numPr>
      <w:ind w:left="595" w:hanging="170"/>
    </w:pPr>
  </w:style>
  <w:style w:type="paragraph" w:customStyle="1" w:styleId="DATStrongBullet">
    <w:name w:val="DAT_StrongBullet"/>
    <w:basedOn w:val="DATBullets"/>
    <w:qFormat/>
    <w:rsid w:val="00AD1DAD"/>
    <w:rPr>
      <w:b/>
    </w:rPr>
  </w:style>
  <w:style w:type="paragraph" w:customStyle="1" w:styleId="DATStrongText">
    <w:name w:val="DAT_StrongText"/>
    <w:basedOn w:val="DATText"/>
    <w:qFormat/>
    <w:rsid w:val="00AD1DAD"/>
    <w:rPr>
      <w:b/>
    </w:rPr>
  </w:style>
  <w:style w:type="paragraph" w:customStyle="1" w:styleId="DATStrongEmphasis">
    <w:name w:val="DAT_StrongEmphasis"/>
    <w:basedOn w:val="DATStrongText"/>
    <w:qFormat/>
    <w:rsid w:val="00AD1DAD"/>
    <w:rPr>
      <w:i/>
    </w:rPr>
  </w:style>
  <w:style w:type="paragraph" w:customStyle="1" w:styleId="DATEmphasis">
    <w:name w:val="DAT_Emphasis"/>
    <w:basedOn w:val="DATStrongEmphasis"/>
    <w:qFormat/>
    <w:rsid w:val="00AD1DAD"/>
    <w:rPr>
      <w:b w:val="0"/>
    </w:rPr>
  </w:style>
  <w:style w:type="paragraph" w:customStyle="1" w:styleId="DATTopSubHeader">
    <w:name w:val="DAT_TopSubHeader"/>
    <w:basedOn w:val="DATSubHeader"/>
    <w:qFormat/>
    <w:rsid w:val="008E166E"/>
    <w:pPr>
      <w:spacing w:before="120"/>
    </w:pPr>
  </w:style>
  <w:style w:type="paragraph" w:customStyle="1" w:styleId="DATTableText">
    <w:name w:val="DAT_TableText"/>
    <w:basedOn w:val="DATText"/>
    <w:qFormat/>
    <w:rsid w:val="00227FB4"/>
    <w:pPr>
      <w:spacing w:before="80" w:after="80"/>
    </w:pPr>
  </w:style>
  <w:style w:type="character" w:styleId="FollowedHyperlink">
    <w:name w:val="FollowedHyperlink"/>
    <w:basedOn w:val="DefaultParagraphFont"/>
    <w:uiPriority w:val="99"/>
    <w:semiHidden/>
    <w:unhideWhenUsed/>
    <w:locked/>
    <w:rsid w:val="00A201A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80613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paragraph">
    <w:name w:val="paragraph"/>
    <w:basedOn w:val="Normal"/>
    <w:rsid w:val="0025382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25382E"/>
  </w:style>
  <w:style w:type="paragraph" w:customStyle="1" w:styleId="DTAText">
    <w:name w:val="DTA_Text"/>
    <w:basedOn w:val="Normal"/>
    <w:qFormat/>
    <w:rsid w:val="00AF2EFE"/>
    <w:pPr>
      <w:spacing w:before="40" w:after="120" w:line="228" w:lineRule="exact"/>
      <w:jc w:val="both"/>
    </w:pPr>
    <w:rPr>
      <w:sz w:val="19"/>
      <w:szCs w:val="19"/>
    </w:rPr>
  </w:style>
  <w:style w:type="paragraph" w:customStyle="1" w:styleId="DTATableBullets">
    <w:name w:val="DTA_Table_Bullets"/>
    <w:basedOn w:val="ListParagraph"/>
    <w:autoRedefine/>
    <w:qFormat/>
    <w:rsid w:val="005B7179"/>
    <w:pPr>
      <w:spacing w:before="40" w:after="120" w:line="228" w:lineRule="exact"/>
      <w:ind w:left="170" w:hanging="170"/>
    </w:pPr>
    <w:rPr>
      <w:sz w:val="19"/>
      <w:szCs w:val="19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FE7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FE73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739D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FE7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39D"/>
    <w:rPr>
      <w:rFonts w:eastAsiaTheme="minorEastAsi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0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3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8497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7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98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22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54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0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46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3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924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0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7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93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56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3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17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59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94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59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1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17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8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51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9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1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70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03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60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92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1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4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7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9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9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4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1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4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3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0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29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8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8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0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9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7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4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9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2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6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7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2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6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8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1F7D6EE22D6466B9CD827841CAEC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90B64-EEA1-4486-9E0C-CAEE40EC254E}"/>
      </w:docPartPr>
      <w:docPartBody>
        <w:p w:rsidR="00CF2966" w:rsidRDefault="00EE78D1" w:rsidP="00EE78D1">
          <w:pPr>
            <w:pStyle w:val="F1F7D6EE22D6466B9CD827841CAEC78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6D3AADF6446D1B31E97DE4242A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8AA9-8F5F-41FD-B4FB-5AA4E2802454}"/>
      </w:docPartPr>
      <w:docPartBody>
        <w:p w:rsidR="00CF2966" w:rsidRDefault="00EE78D1" w:rsidP="00EE78D1">
          <w:pPr>
            <w:pStyle w:val="9166D3AADF6446D1B31E97DE4242A03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A256ED8ED4350AF63588937CB9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ED325-4274-4738-B957-5E7F1E52039F}"/>
      </w:docPartPr>
      <w:docPartBody>
        <w:p w:rsidR="00CF2966" w:rsidRDefault="00EE78D1" w:rsidP="00EE78D1">
          <w:pPr>
            <w:pStyle w:val="25CA256ED8ED4350AF63588937CB97B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D0349175142A2A58F3CDE46567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7AB6D-1916-4777-AD9B-0F60F5E42CF3}"/>
      </w:docPartPr>
      <w:docPartBody>
        <w:p w:rsidR="00CF2966" w:rsidRDefault="00EE78D1" w:rsidP="00EE78D1">
          <w:pPr>
            <w:pStyle w:val="F3DD0349175142A2A58F3CDE4656796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F656CBE9574F14902C0E4389883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96684-7012-496B-AC54-54A07E8B589A}"/>
      </w:docPartPr>
      <w:docPartBody>
        <w:p w:rsidR="00CF2966" w:rsidRDefault="00EE78D1" w:rsidP="00EE78D1">
          <w:pPr>
            <w:pStyle w:val="21F656CBE9574F14902C0E438988396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463D99747841BEBBFCDF442BD7F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B9BBF-264E-4900-9A15-7A2A62315125}"/>
      </w:docPartPr>
      <w:docPartBody>
        <w:p w:rsidR="00CF2966" w:rsidRDefault="00EE78D1" w:rsidP="00EE78D1">
          <w:pPr>
            <w:pStyle w:val="9B463D99747841BEBBFCDF442BD7FF0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2AAACF1E7545248D1A996C24B1B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0258C-394F-47A7-A0D8-0FD2850673D7}"/>
      </w:docPartPr>
      <w:docPartBody>
        <w:p w:rsidR="00CF2966" w:rsidRDefault="00EE78D1" w:rsidP="00EE78D1">
          <w:pPr>
            <w:pStyle w:val="432AAACF1E7545248D1A996C24B1BBE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2F2BD81CE14476AD6B71836A7A6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C2555-7AB5-4ED4-A06F-878E1B0A8B88}"/>
      </w:docPartPr>
      <w:docPartBody>
        <w:p w:rsidR="00CF2966" w:rsidRDefault="00EE78D1" w:rsidP="00EE78D1">
          <w:pPr>
            <w:pStyle w:val="E32F2BD81CE14476AD6B71836A7A634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8EF2A04CAB472B83BEF24AB7B3C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2304C-8E81-4BEA-9B77-E0B44BE49B24}"/>
      </w:docPartPr>
      <w:docPartBody>
        <w:p w:rsidR="00CF2966" w:rsidRDefault="00EE78D1" w:rsidP="00EE78D1">
          <w:pPr>
            <w:pStyle w:val="048EF2A04CAB472B83BEF24AB7B3C03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0E9C47FCF43EBA6C4F93C809AB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8F5C8-A8A4-40CE-B5E1-9DAD16D9BD48}"/>
      </w:docPartPr>
      <w:docPartBody>
        <w:p w:rsidR="00CF2966" w:rsidRDefault="00EE78D1" w:rsidP="00EE78D1">
          <w:pPr>
            <w:pStyle w:val="8940E9C47FCF43EBA6C4F93C809AB3E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798B1ED8B4177A3737A12D6E7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0B4C3-5C5E-4F52-95FD-03D577B03BAC}"/>
      </w:docPartPr>
      <w:docPartBody>
        <w:p w:rsidR="00CF2966" w:rsidRDefault="00EE78D1" w:rsidP="00EE78D1">
          <w:pPr>
            <w:pStyle w:val="C4E798B1ED8B4177A3737A12D6E791D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1A4CB94ED4A72BDC55D0C90365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33783-D49E-42D8-B225-16782578E3C3}"/>
      </w:docPartPr>
      <w:docPartBody>
        <w:p w:rsidR="00CF2966" w:rsidRDefault="00EE78D1" w:rsidP="00EE78D1">
          <w:pPr>
            <w:pStyle w:val="F341A4CB94ED4A72BDC55D0C9036507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FB5D8E22C54C53AA2DB6A00043C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EE5F8-A3F2-4E52-96DB-736A6869655D}"/>
      </w:docPartPr>
      <w:docPartBody>
        <w:p w:rsidR="00CF2966" w:rsidRDefault="00EE78D1" w:rsidP="00EE78D1">
          <w:pPr>
            <w:pStyle w:val="8FFB5D8E22C54C53AA2DB6A00043C59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69796C483348AA946136E62DAC3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C6D7F-DBDF-4C9E-B861-79F7E024CF59}"/>
      </w:docPartPr>
      <w:docPartBody>
        <w:p w:rsidR="00CF2966" w:rsidRDefault="00EE78D1" w:rsidP="00EE78D1">
          <w:pPr>
            <w:pStyle w:val="6A69796C483348AA946136E62DAC315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789AE9E6A44910AF2C10559DCDA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B6D6C-B558-4B08-9899-BBAA1E383195}"/>
      </w:docPartPr>
      <w:docPartBody>
        <w:p w:rsidR="00CF2966" w:rsidRDefault="00EE78D1" w:rsidP="00EE78D1">
          <w:pPr>
            <w:pStyle w:val="8F789AE9E6A44910AF2C10559DCDA86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2BA44F5F14AEDBA0A52036BE37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B0254-B20E-47E4-8A84-B0BF9CCF4152}"/>
      </w:docPartPr>
      <w:docPartBody>
        <w:p w:rsidR="00CF2966" w:rsidRDefault="00EE78D1" w:rsidP="00EE78D1">
          <w:pPr>
            <w:pStyle w:val="9F62BA44F5F14AEDBA0A52036BE3737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3F8BD551FB48B984FD69F49C3A1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9C14E-BDDE-489E-92C0-5CD80DD53058}"/>
      </w:docPartPr>
      <w:docPartBody>
        <w:p w:rsidR="005D5B25" w:rsidRDefault="00B241BF" w:rsidP="00B241BF">
          <w:pPr>
            <w:pStyle w:val="243F8BD551FB48B984FD69F49C3A1BE1"/>
          </w:pPr>
          <w:r w:rsidRPr="00C801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05138ACD14F53BBEC9EFD1C077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EB24C-EBD5-499F-B29D-90843CD364F5}"/>
      </w:docPartPr>
      <w:docPartBody>
        <w:p w:rsidR="005D5B25" w:rsidRDefault="00B241BF" w:rsidP="00B241BF">
          <w:pPr>
            <w:pStyle w:val="D9E05138ACD14F53BBEC9EFD1C077402"/>
          </w:pPr>
          <w:r w:rsidRPr="00C801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95BDC33374C57B41FF6A145D91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C5CDA-18D0-4925-8F3F-A03D5CD687B2}"/>
      </w:docPartPr>
      <w:docPartBody>
        <w:p w:rsidR="005D5B25" w:rsidRDefault="00B241BF" w:rsidP="00B241BF">
          <w:pPr>
            <w:pStyle w:val="6FE95BDC33374C57B41FF6A145D91E5B"/>
          </w:pPr>
          <w:r w:rsidRPr="00641EB9">
            <w:t>Click here to enter text.</w:t>
          </w:r>
        </w:p>
      </w:docPartBody>
    </w:docPart>
    <w:docPart>
      <w:docPartPr>
        <w:name w:val="CC3823B4F36D47DF9528B70907205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A15E0-A48E-4D79-94AB-C03E46C7480C}"/>
      </w:docPartPr>
      <w:docPartBody>
        <w:p w:rsidR="005D5B25" w:rsidRDefault="00B241BF" w:rsidP="00B241BF">
          <w:pPr>
            <w:pStyle w:val="CC3823B4F36D47DF9528B7090720561B"/>
          </w:pPr>
          <w:r w:rsidRPr="008C77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FE1AD0E03E4872A47A78726C898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6A975-93B6-42BE-B0FB-748F5DF03BA3}"/>
      </w:docPartPr>
      <w:docPartBody>
        <w:p w:rsidR="00275196" w:rsidRDefault="00B241BF">
          <w:pPr>
            <w:pStyle w:val="9AFE1AD0E03E4872A47A78726C898EA8"/>
          </w:pPr>
          <w:r w:rsidRPr="00C801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50D48F6EA747ACBC7D8F9FA37F0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EBB28-606A-484A-83AC-30F71ABDA6A3}"/>
      </w:docPartPr>
      <w:docPartBody>
        <w:p w:rsidR="008B10D9" w:rsidRDefault="00C14461" w:rsidP="00C14461">
          <w:pPr>
            <w:pStyle w:val="9350D48F6EA747ACBC7D8F9FA37F030C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9B9"/>
    <w:rsid w:val="000233A5"/>
    <w:rsid w:val="000456E4"/>
    <w:rsid w:val="00046DD6"/>
    <w:rsid w:val="000B2601"/>
    <w:rsid w:val="001A6592"/>
    <w:rsid w:val="00243C8B"/>
    <w:rsid w:val="00255898"/>
    <w:rsid w:val="0025778D"/>
    <w:rsid w:val="002675A9"/>
    <w:rsid w:val="00275196"/>
    <w:rsid w:val="003358EC"/>
    <w:rsid w:val="003463A7"/>
    <w:rsid w:val="00355AB6"/>
    <w:rsid w:val="00434F24"/>
    <w:rsid w:val="004706EB"/>
    <w:rsid w:val="00501471"/>
    <w:rsid w:val="005159B9"/>
    <w:rsid w:val="005D5B25"/>
    <w:rsid w:val="00684330"/>
    <w:rsid w:val="00811F74"/>
    <w:rsid w:val="008B10D9"/>
    <w:rsid w:val="009146CD"/>
    <w:rsid w:val="00981A71"/>
    <w:rsid w:val="00997236"/>
    <w:rsid w:val="00A067A5"/>
    <w:rsid w:val="00A07E3C"/>
    <w:rsid w:val="00A72224"/>
    <w:rsid w:val="00B241BF"/>
    <w:rsid w:val="00BB27AF"/>
    <w:rsid w:val="00BD1E58"/>
    <w:rsid w:val="00BE1AE7"/>
    <w:rsid w:val="00C14461"/>
    <w:rsid w:val="00C65451"/>
    <w:rsid w:val="00CF2966"/>
    <w:rsid w:val="00E05146"/>
    <w:rsid w:val="00E94538"/>
    <w:rsid w:val="00EA344F"/>
    <w:rsid w:val="00EE78D1"/>
    <w:rsid w:val="00F01F98"/>
    <w:rsid w:val="00F0693A"/>
    <w:rsid w:val="00FA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4461"/>
    <w:rPr>
      <w:color w:val="808080"/>
    </w:rPr>
  </w:style>
  <w:style w:type="paragraph" w:customStyle="1" w:styleId="9350D48F6EA747ACBC7D8F9FA37F030C">
    <w:name w:val="9350D48F6EA747ACBC7D8F9FA37F030C"/>
    <w:rsid w:val="00C1446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F7D6EE22D6466B9CD827841CAEC784">
    <w:name w:val="F1F7D6EE22D6466B9CD827841CAEC784"/>
    <w:rsid w:val="00EE78D1"/>
    <w:rPr>
      <w:kern w:val="2"/>
      <w14:ligatures w14:val="standardContextual"/>
    </w:rPr>
  </w:style>
  <w:style w:type="paragraph" w:customStyle="1" w:styleId="9166D3AADF6446D1B31E97DE4242A03B">
    <w:name w:val="9166D3AADF6446D1B31E97DE4242A03B"/>
    <w:rsid w:val="00EE78D1"/>
    <w:rPr>
      <w:kern w:val="2"/>
      <w14:ligatures w14:val="standardContextual"/>
    </w:rPr>
  </w:style>
  <w:style w:type="paragraph" w:customStyle="1" w:styleId="25CA256ED8ED4350AF63588937CB97BE">
    <w:name w:val="25CA256ED8ED4350AF63588937CB97BE"/>
    <w:rsid w:val="00EE78D1"/>
    <w:rPr>
      <w:kern w:val="2"/>
      <w14:ligatures w14:val="standardContextual"/>
    </w:rPr>
  </w:style>
  <w:style w:type="paragraph" w:customStyle="1" w:styleId="F3DD0349175142A2A58F3CDE46567967">
    <w:name w:val="F3DD0349175142A2A58F3CDE46567967"/>
    <w:rsid w:val="00EE78D1"/>
    <w:rPr>
      <w:kern w:val="2"/>
      <w14:ligatures w14:val="standardContextual"/>
    </w:rPr>
  </w:style>
  <w:style w:type="paragraph" w:customStyle="1" w:styleId="21F656CBE9574F14902C0E4389883962">
    <w:name w:val="21F656CBE9574F14902C0E4389883962"/>
    <w:rsid w:val="00EE78D1"/>
    <w:rPr>
      <w:kern w:val="2"/>
      <w14:ligatures w14:val="standardContextual"/>
    </w:rPr>
  </w:style>
  <w:style w:type="paragraph" w:customStyle="1" w:styleId="9B463D99747841BEBBFCDF442BD7FF0C">
    <w:name w:val="9B463D99747841BEBBFCDF442BD7FF0C"/>
    <w:rsid w:val="00EE78D1"/>
    <w:rPr>
      <w:kern w:val="2"/>
      <w14:ligatures w14:val="standardContextual"/>
    </w:rPr>
  </w:style>
  <w:style w:type="paragraph" w:customStyle="1" w:styleId="432AAACF1E7545248D1A996C24B1BBE8">
    <w:name w:val="432AAACF1E7545248D1A996C24B1BBE8"/>
    <w:rsid w:val="00EE78D1"/>
    <w:rPr>
      <w:kern w:val="2"/>
      <w14:ligatures w14:val="standardContextual"/>
    </w:rPr>
  </w:style>
  <w:style w:type="paragraph" w:customStyle="1" w:styleId="E32F2BD81CE14476AD6B71836A7A6345">
    <w:name w:val="E32F2BD81CE14476AD6B71836A7A6345"/>
    <w:rsid w:val="00EE78D1"/>
    <w:rPr>
      <w:kern w:val="2"/>
      <w14:ligatures w14:val="standardContextual"/>
    </w:rPr>
  </w:style>
  <w:style w:type="paragraph" w:customStyle="1" w:styleId="048EF2A04CAB472B83BEF24AB7B3C039">
    <w:name w:val="048EF2A04CAB472B83BEF24AB7B3C039"/>
    <w:rsid w:val="00EE78D1"/>
    <w:rPr>
      <w:kern w:val="2"/>
      <w14:ligatures w14:val="standardContextual"/>
    </w:rPr>
  </w:style>
  <w:style w:type="paragraph" w:customStyle="1" w:styleId="8940E9C47FCF43EBA6C4F93C809AB3E4">
    <w:name w:val="8940E9C47FCF43EBA6C4F93C809AB3E4"/>
    <w:rsid w:val="00EE78D1"/>
    <w:rPr>
      <w:kern w:val="2"/>
      <w14:ligatures w14:val="standardContextual"/>
    </w:rPr>
  </w:style>
  <w:style w:type="paragraph" w:customStyle="1" w:styleId="C4E798B1ED8B4177A3737A12D6E791DF">
    <w:name w:val="C4E798B1ED8B4177A3737A12D6E791DF"/>
    <w:rsid w:val="00EE78D1"/>
    <w:rPr>
      <w:kern w:val="2"/>
      <w14:ligatures w14:val="standardContextual"/>
    </w:rPr>
  </w:style>
  <w:style w:type="paragraph" w:customStyle="1" w:styleId="F341A4CB94ED4A72BDC55D0C9036507F">
    <w:name w:val="F341A4CB94ED4A72BDC55D0C9036507F"/>
    <w:rsid w:val="00EE78D1"/>
    <w:rPr>
      <w:kern w:val="2"/>
      <w14:ligatures w14:val="standardContextual"/>
    </w:rPr>
  </w:style>
  <w:style w:type="paragraph" w:customStyle="1" w:styleId="8FFB5D8E22C54C53AA2DB6A00043C59B">
    <w:name w:val="8FFB5D8E22C54C53AA2DB6A00043C59B"/>
    <w:rsid w:val="00EE78D1"/>
    <w:rPr>
      <w:kern w:val="2"/>
      <w14:ligatures w14:val="standardContextual"/>
    </w:rPr>
  </w:style>
  <w:style w:type="paragraph" w:customStyle="1" w:styleId="6A69796C483348AA946136E62DAC315B">
    <w:name w:val="6A69796C483348AA946136E62DAC315B"/>
    <w:rsid w:val="00EE78D1"/>
    <w:rPr>
      <w:kern w:val="2"/>
      <w14:ligatures w14:val="standardContextual"/>
    </w:rPr>
  </w:style>
  <w:style w:type="paragraph" w:customStyle="1" w:styleId="8F789AE9E6A44910AF2C10559DCDA86E">
    <w:name w:val="8F789AE9E6A44910AF2C10559DCDA86E"/>
    <w:rsid w:val="00EE78D1"/>
    <w:rPr>
      <w:kern w:val="2"/>
      <w14:ligatures w14:val="standardContextual"/>
    </w:rPr>
  </w:style>
  <w:style w:type="paragraph" w:customStyle="1" w:styleId="9F62BA44F5F14AEDBA0A52036BE37370">
    <w:name w:val="9F62BA44F5F14AEDBA0A52036BE37370"/>
    <w:rsid w:val="00EE78D1"/>
    <w:rPr>
      <w:kern w:val="2"/>
      <w14:ligatures w14:val="standardContextual"/>
    </w:rPr>
  </w:style>
  <w:style w:type="paragraph" w:customStyle="1" w:styleId="243F8BD551FB48B984FD69F49C3A1BE1">
    <w:name w:val="243F8BD551FB48B984FD69F49C3A1BE1"/>
    <w:rsid w:val="00B241B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E05138ACD14F53BBEC9EFD1C077402">
    <w:name w:val="D9E05138ACD14F53BBEC9EFD1C077402"/>
    <w:rsid w:val="00B241B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E95BDC33374C57B41FF6A145D91E5B">
    <w:name w:val="6FE95BDC33374C57B41FF6A145D91E5B"/>
    <w:rsid w:val="00B241B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3823B4F36D47DF9528B7090720561B">
    <w:name w:val="CC3823B4F36D47DF9528B7090720561B"/>
    <w:rsid w:val="00B241B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FE1AD0E03E4872A47A78726C898EA8">
    <w:name w:val="9AFE1AD0E03E4872A47A78726C898EA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F288C525854DAB9BAA5E19673D7A" ma:contentTypeVersion="14" ma:contentTypeDescription="Create a new document." ma:contentTypeScope="" ma:versionID="de493494e74d262a797ef90181853b35">
  <xsd:schema xmlns:xsd="http://www.w3.org/2001/XMLSchema" xmlns:xs="http://www.w3.org/2001/XMLSchema" xmlns:p="http://schemas.microsoft.com/office/2006/metadata/properties" xmlns:ns2="8bf62278-0058-4bb7-b0ab-90d4091d225e" xmlns:ns3="62add969-fa34-4381-a667-90fa4c14963a" targetNamespace="http://schemas.microsoft.com/office/2006/metadata/properties" ma:root="true" ma:fieldsID="ddc80e9cb49d2879d20d49f3fcbd31ef" ns2:_="" ns3:_="">
    <xsd:import namespace="8bf62278-0058-4bb7-b0ab-90d4091d225e"/>
    <xsd:import namespace="62add969-fa34-4381-a667-90fa4c149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62278-0058-4bb7-b0ab-90d4091d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23b96d4-f1d9-4996-b9c2-0f0b546e95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dd969-fa34-4381-a667-90fa4c149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f62278-0058-4bb7-b0ab-90d4091d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629C538-C4B2-44D3-A68D-7F53514CF8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3F111-6424-AE4B-B3D8-7299A7EB7D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0A7A50-17AC-4DEF-B49F-BBA3611A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f62278-0058-4bb7-b0ab-90d4091d225e"/>
    <ds:schemaRef ds:uri="62add969-fa34-4381-a667-90fa4c149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9BB34D-CAE4-4683-B2D2-7240CAA80A22}">
  <ds:schemaRefs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62add969-fa34-4381-a667-90fa4c14963a"/>
    <ds:schemaRef ds:uri="8bf62278-0058-4bb7-b0ab-90d4091d225e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Davies</dc:creator>
  <cp:keywords/>
  <dc:description/>
  <cp:lastModifiedBy>Stephanie Elmer - Staff - DAT</cp:lastModifiedBy>
  <cp:revision>33</cp:revision>
  <cp:lastPrinted>2019-11-29T16:30:00Z</cp:lastPrinted>
  <dcterms:created xsi:type="dcterms:W3CDTF">2025-01-30T15:08:00Z</dcterms:created>
  <dcterms:modified xsi:type="dcterms:W3CDTF">2025-02-0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F288C525854DAB9BAA5E19673D7A</vt:lpwstr>
  </property>
  <property fmtid="{D5CDD505-2E9C-101B-9397-08002B2CF9AE}" pid="3" name="MediaServiceImageTags">
    <vt:lpwstr/>
  </property>
</Properties>
</file>